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71A614" w14:textId="6918749B" w:rsidR="00827BAB" w:rsidRPr="00827BAB" w:rsidRDefault="004F17F9" w:rsidP="00B87960">
      <w:pPr>
        <w:pStyle w:val="Heading1"/>
        <w:jc w:val="center"/>
        <w:rPr>
          <w:noProof/>
          <w:lang w:val="bg-BG"/>
        </w:rPr>
      </w:pPr>
      <w:r>
        <w:rPr>
          <w:noProof/>
        </w:rPr>
        <w:t>Workshop: End To End</w:t>
      </w:r>
      <w:r w:rsidR="00607769">
        <w:rPr>
          <w:noProof/>
        </w:rPr>
        <w:t xml:space="preserve"> – Quiz System Fever</w:t>
      </w:r>
    </w:p>
    <w:p w14:paraId="00DCE67D" w14:textId="636C2C5A" w:rsidR="00607769" w:rsidRPr="00B87960" w:rsidRDefault="004F17F9" w:rsidP="00D836B5">
      <w:pPr>
        <w:spacing w:before="0" w:after="0"/>
        <w:rPr>
          <w:noProof/>
          <w:sz w:val="22"/>
        </w:rPr>
      </w:pPr>
      <w:r w:rsidRPr="00B87960">
        <w:rPr>
          <w:noProof/>
          <w:sz w:val="22"/>
        </w:rPr>
        <w:t>Workshop</w:t>
      </w:r>
      <w:r w:rsidR="00827BAB" w:rsidRPr="00B87960">
        <w:rPr>
          <w:noProof/>
          <w:sz w:val="22"/>
        </w:rPr>
        <w:t xml:space="preserve"> problem for the </w:t>
      </w:r>
      <w:hyperlink r:id="rId8" w:history="1">
        <w:r w:rsidR="00B87960" w:rsidRPr="003D26BC">
          <w:rPr>
            <w:rStyle w:val="Hyperlink"/>
            <w:noProof/>
            <w:sz w:val="22"/>
          </w:rPr>
          <w:t>"</w:t>
        </w:r>
        <w:r w:rsidR="00827BAB" w:rsidRPr="003D26BC">
          <w:rPr>
            <w:rStyle w:val="Hyperlink"/>
            <w:noProof/>
            <w:sz w:val="22"/>
          </w:rPr>
          <w:t>JavaScript Applications</w:t>
        </w:r>
        <w:r w:rsidR="00B87960" w:rsidRPr="003D26BC">
          <w:rPr>
            <w:rStyle w:val="Hyperlink"/>
            <w:noProof/>
            <w:sz w:val="22"/>
          </w:rPr>
          <w:t>"</w:t>
        </w:r>
        <w:r w:rsidR="00827BAB" w:rsidRPr="003D26BC">
          <w:rPr>
            <w:rStyle w:val="Hyperlink"/>
            <w:noProof/>
            <w:sz w:val="22"/>
          </w:rPr>
          <w:t xml:space="preserve"> course @ SoftUni.</w:t>
        </w:r>
      </w:hyperlink>
    </w:p>
    <w:p w14:paraId="0C949BFF" w14:textId="06D3431A" w:rsidR="00203FE9" w:rsidRPr="00B87960" w:rsidRDefault="00203FE9" w:rsidP="00D836B5">
      <w:pPr>
        <w:spacing w:before="0" w:after="0"/>
        <w:rPr>
          <w:noProof/>
          <w:sz w:val="22"/>
        </w:rPr>
      </w:pPr>
      <w:r w:rsidRPr="00B87960">
        <w:rPr>
          <w:noProof/>
          <w:sz w:val="22"/>
        </w:rPr>
        <w:t xml:space="preserve">GitHub Resources: </w:t>
      </w:r>
      <w:hyperlink r:id="rId9" w:history="1">
        <w:r w:rsidRPr="00B87960">
          <w:rPr>
            <w:rStyle w:val="Hyperlink"/>
            <w:noProof/>
            <w:sz w:val="22"/>
          </w:rPr>
          <w:t>https://github.com/quiz-fever/quiz-fever.github.io</w:t>
        </w:r>
      </w:hyperlink>
      <w:r w:rsidR="00B87960" w:rsidRPr="00B87960">
        <w:rPr>
          <w:noProof/>
          <w:sz w:val="22"/>
        </w:rPr>
        <w:t>.</w:t>
      </w:r>
    </w:p>
    <w:p w14:paraId="71CE91FD" w14:textId="79C35876" w:rsidR="00607769" w:rsidRDefault="00607769" w:rsidP="00607769">
      <w:pPr>
        <w:pStyle w:val="Heading2"/>
        <w:rPr>
          <w:noProof/>
        </w:rPr>
      </w:pPr>
      <w:r>
        <w:rPr>
          <w:noProof/>
        </w:rPr>
        <w:t>Overview</w:t>
      </w:r>
    </w:p>
    <w:p w14:paraId="4E5BDE07" w14:textId="42F66ECF" w:rsidR="006138A9" w:rsidRPr="00B87960" w:rsidRDefault="00607769" w:rsidP="00607769">
      <w:pPr>
        <w:rPr>
          <w:sz w:val="22"/>
        </w:rPr>
      </w:pPr>
      <w:r w:rsidRPr="00B87960">
        <w:rPr>
          <w:b/>
          <w:bCs/>
          <w:sz w:val="22"/>
        </w:rPr>
        <w:t>Implement</w:t>
      </w:r>
      <w:r w:rsidRPr="00B87960">
        <w:rPr>
          <w:sz w:val="22"/>
        </w:rPr>
        <w:t xml:space="preserve"> a</w:t>
      </w:r>
      <w:r w:rsidR="0016058F" w:rsidRPr="00B87960">
        <w:rPr>
          <w:sz w:val="22"/>
        </w:rPr>
        <w:t xml:space="preserve">n </w:t>
      </w:r>
      <w:r w:rsidRPr="00B87960">
        <w:rPr>
          <w:sz w:val="22"/>
        </w:rPr>
        <w:t xml:space="preserve">application to see and manage the </w:t>
      </w:r>
      <w:r w:rsidRPr="00B87960">
        <w:rPr>
          <w:b/>
          <w:bCs/>
          <w:sz w:val="22"/>
        </w:rPr>
        <w:t xml:space="preserve">system for creating, </w:t>
      </w:r>
      <w:r w:rsidR="00B87960" w:rsidRPr="00B87960">
        <w:rPr>
          <w:b/>
          <w:bCs/>
          <w:sz w:val="22"/>
        </w:rPr>
        <w:t>managing,</w:t>
      </w:r>
      <w:r w:rsidRPr="00B87960">
        <w:rPr>
          <w:b/>
          <w:bCs/>
          <w:sz w:val="22"/>
        </w:rPr>
        <w:t xml:space="preserve"> and completing free access tests</w:t>
      </w:r>
      <w:r w:rsidRPr="00B87960">
        <w:rPr>
          <w:sz w:val="22"/>
        </w:rPr>
        <w:t xml:space="preserve">. The app allows visitors to </w:t>
      </w:r>
      <w:r w:rsidRPr="00B87960">
        <w:rPr>
          <w:b/>
          <w:bCs/>
          <w:sz w:val="22"/>
        </w:rPr>
        <w:t>browse</w:t>
      </w:r>
      <w:r w:rsidRPr="00B87960">
        <w:rPr>
          <w:sz w:val="22"/>
        </w:rPr>
        <w:t xml:space="preserve"> different types of </w:t>
      </w:r>
      <w:r w:rsidR="00AF1F9F" w:rsidRPr="00B87960">
        <w:rPr>
          <w:sz w:val="22"/>
        </w:rPr>
        <w:t>quizzes</w:t>
      </w:r>
      <w:r w:rsidRPr="00B87960">
        <w:rPr>
          <w:sz w:val="22"/>
        </w:rPr>
        <w:t xml:space="preserve">. Users can </w:t>
      </w:r>
      <w:r w:rsidRPr="00B87960">
        <w:rPr>
          <w:b/>
          <w:bCs/>
          <w:sz w:val="22"/>
        </w:rPr>
        <w:t>register</w:t>
      </w:r>
      <w:r w:rsidRPr="00B87960">
        <w:rPr>
          <w:sz w:val="22"/>
        </w:rPr>
        <w:t xml:space="preserve"> with an </w:t>
      </w:r>
      <w:r w:rsidRPr="00B87960">
        <w:rPr>
          <w:b/>
          <w:bCs/>
          <w:sz w:val="22"/>
        </w:rPr>
        <w:t>email</w:t>
      </w:r>
      <w:r w:rsidRPr="00B87960">
        <w:rPr>
          <w:sz w:val="22"/>
        </w:rPr>
        <w:t xml:space="preserve">, </w:t>
      </w:r>
      <w:r w:rsidR="006E239D">
        <w:rPr>
          <w:sz w:val="22"/>
        </w:rPr>
        <w:t xml:space="preserve">a </w:t>
      </w:r>
      <w:r w:rsidR="006E239D" w:rsidRPr="00B87960">
        <w:rPr>
          <w:b/>
          <w:bCs/>
          <w:sz w:val="22"/>
        </w:rPr>
        <w:t>username</w:t>
      </w:r>
      <w:r w:rsidR="006E239D" w:rsidRPr="006E239D">
        <w:rPr>
          <w:sz w:val="22"/>
        </w:rPr>
        <w:t>,</w:t>
      </w:r>
      <w:r w:rsidRPr="00B87960">
        <w:rPr>
          <w:sz w:val="22"/>
        </w:rPr>
        <w:t xml:space="preserve"> and </w:t>
      </w:r>
      <w:r w:rsidR="006E239D">
        <w:rPr>
          <w:sz w:val="22"/>
        </w:rPr>
        <w:t xml:space="preserve">a </w:t>
      </w:r>
      <w:r w:rsidRPr="00B87960">
        <w:rPr>
          <w:b/>
          <w:bCs/>
          <w:sz w:val="22"/>
        </w:rPr>
        <w:t>password</w:t>
      </w:r>
      <w:r w:rsidRPr="00B87960">
        <w:rPr>
          <w:sz w:val="22"/>
        </w:rPr>
        <w:t xml:space="preserve">, which allows them to create their own </w:t>
      </w:r>
      <w:r w:rsidR="00AF1F9F" w:rsidRPr="00B87960">
        <w:rPr>
          <w:sz w:val="22"/>
        </w:rPr>
        <w:t>q</w:t>
      </w:r>
      <w:r w:rsidRPr="00B87960">
        <w:rPr>
          <w:sz w:val="22"/>
        </w:rPr>
        <w:t xml:space="preserve">uizzes. Authors can also </w:t>
      </w:r>
      <w:r w:rsidRPr="00B87960">
        <w:rPr>
          <w:b/>
          <w:bCs/>
          <w:sz w:val="22"/>
        </w:rPr>
        <w:t>edit</w:t>
      </w:r>
      <w:r w:rsidRPr="00B87960">
        <w:rPr>
          <w:sz w:val="22"/>
        </w:rPr>
        <w:t xml:space="preserve"> or </w:t>
      </w:r>
      <w:r w:rsidRPr="00B87960">
        <w:rPr>
          <w:b/>
          <w:bCs/>
          <w:sz w:val="22"/>
        </w:rPr>
        <w:t>delete</w:t>
      </w:r>
      <w:r w:rsidRPr="00B87960">
        <w:rPr>
          <w:sz w:val="22"/>
        </w:rPr>
        <w:t xml:space="preserve"> their quiz</w:t>
      </w:r>
      <w:r w:rsidR="006E239D">
        <w:rPr>
          <w:sz w:val="22"/>
        </w:rPr>
        <w:t>zes</w:t>
      </w:r>
      <w:r w:rsidRPr="00B87960">
        <w:rPr>
          <w:sz w:val="22"/>
        </w:rPr>
        <w:t xml:space="preserve"> at any time.</w:t>
      </w:r>
    </w:p>
    <w:p w14:paraId="4650D428" w14:textId="54A5B5F7" w:rsidR="0062476D" w:rsidRDefault="0062476D" w:rsidP="0062476D">
      <w:pPr>
        <w:pStyle w:val="Heading2"/>
      </w:pPr>
      <w:r>
        <w:t>Functionality</w:t>
      </w:r>
    </w:p>
    <w:p w14:paraId="74429773" w14:textId="10D9CE76" w:rsidR="0062476D" w:rsidRPr="00B87960" w:rsidRDefault="006138A9" w:rsidP="0062476D">
      <w:pPr>
        <w:rPr>
          <w:sz w:val="22"/>
        </w:rPr>
      </w:pPr>
      <w:r w:rsidRPr="00B87960">
        <w:rPr>
          <w:sz w:val="22"/>
        </w:rPr>
        <w:t xml:space="preserve">The app </w:t>
      </w:r>
      <w:r w:rsidR="00AF1F9F" w:rsidRPr="00B87960">
        <w:rPr>
          <w:b/>
          <w:bCs/>
          <w:sz w:val="22"/>
        </w:rPr>
        <w:t>should</w:t>
      </w:r>
      <w:r w:rsidRPr="00B87960">
        <w:rPr>
          <w:sz w:val="22"/>
        </w:rPr>
        <w:t xml:space="preserve"> have:</w:t>
      </w:r>
    </w:p>
    <w:p w14:paraId="032651DC" w14:textId="5BD2CC5A" w:rsidR="006138A9" w:rsidRPr="00B87960" w:rsidRDefault="006138A9" w:rsidP="006138A9">
      <w:pPr>
        <w:pStyle w:val="ListParagraph"/>
        <w:numPr>
          <w:ilvl w:val="0"/>
          <w:numId w:val="45"/>
        </w:numPr>
        <w:rPr>
          <w:sz w:val="22"/>
        </w:rPr>
      </w:pPr>
      <w:r w:rsidRPr="00B87960">
        <w:rPr>
          <w:b/>
          <w:bCs/>
          <w:sz w:val="22"/>
        </w:rPr>
        <w:t>Login</w:t>
      </w:r>
      <w:r w:rsidRPr="00B87960">
        <w:rPr>
          <w:sz w:val="22"/>
        </w:rPr>
        <w:t xml:space="preserve"> and </w:t>
      </w:r>
      <w:r w:rsidRPr="00B87960">
        <w:rPr>
          <w:b/>
          <w:bCs/>
          <w:sz w:val="22"/>
        </w:rPr>
        <w:t>Register</w:t>
      </w:r>
    </w:p>
    <w:p w14:paraId="40F68AD0" w14:textId="64317614" w:rsidR="006138A9" w:rsidRPr="00B87960" w:rsidRDefault="006138A9" w:rsidP="006138A9">
      <w:pPr>
        <w:pStyle w:val="ListParagraph"/>
        <w:numPr>
          <w:ilvl w:val="0"/>
          <w:numId w:val="45"/>
        </w:numPr>
        <w:rPr>
          <w:sz w:val="22"/>
        </w:rPr>
      </w:pPr>
      <w:r w:rsidRPr="00B87960">
        <w:rPr>
          <w:sz w:val="22"/>
        </w:rPr>
        <w:t xml:space="preserve">Ability to </w:t>
      </w:r>
      <w:r w:rsidRPr="00B87960">
        <w:rPr>
          <w:b/>
          <w:bCs/>
          <w:sz w:val="22"/>
        </w:rPr>
        <w:t>view</w:t>
      </w:r>
      <w:r w:rsidRPr="00B87960">
        <w:rPr>
          <w:sz w:val="22"/>
        </w:rPr>
        <w:t xml:space="preserve"> and solve </w:t>
      </w:r>
      <w:r w:rsidRPr="00B87960">
        <w:rPr>
          <w:b/>
          <w:bCs/>
          <w:sz w:val="22"/>
        </w:rPr>
        <w:t>quizzes</w:t>
      </w:r>
      <w:r w:rsidRPr="00B87960">
        <w:rPr>
          <w:sz w:val="22"/>
        </w:rPr>
        <w:t xml:space="preserve"> by other users</w:t>
      </w:r>
    </w:p>
    <w:p w14:paraId="588BC078" w14:textId="6146367C" w:rsidR="006138A9" w:rsidRPr="00B87960" w:rsidRDefault="006138A9" w:rsidP="006138A9">
      <w:pPr>
        <w:pStyle w:val="ListParagraph"/>
        <w:numPr>
          <w:ilvl w:val="0"/>
          <w:numId w:val="45"/>
        </w:numPr>
        <w:rPr>
          <w:sz w:val="22"/>
        </w:rPr>
      </w:pPr>
      <w:r w:rsidRPr="00B87960">
        <w:rPr>
          <w:sz w:val="22"/>
        </w:rPr>
        <w:t xml:space="preserve">Various </w:t>
      </w:r>
      <w:r w:rsidRPr="00B87960">
        <w:rPr>
          <w:b/>
          <w:bCs/>
          <w:sz w:val="22"/>
        </w:rPr>
        <w:t>topics</w:t>
      </w:r>
      <w:r w:rsidRPr="00B87960">
        <w:rPr>
          <w:sz w:val="22"/>
        </w:rPr>
        <w:t xml:space="preserve"> related</w:t>
      </w:r>
    </w:p>
    <w:p w14:paraId="28DA077D" w14:textId="0A8502A0" w:rsidR="006138A9" w:rsidRPr="00B87960" w:rsidRDefault="006138A9" w:rsidP="006138A9">
      <w:pPr>
        <w:pStyle w:val="ListParagraph"/>
        <w:numPr>
          <w:ilvl w:val="0"/>
          <w:numId w:val="45"/>
        </w:numPr>
        <w:rPr>
          <w:sz w:val="22"/>
        </w:rPr>
      </w:pPr>
      <w:r w:rsidRPr="00B87960">
        <w:rPr>
          <w:sz w:val="22"/>
        </w:rPr>
        <w:t xml:space="preserve">Ability to </w:t>
      </w:r>
      <w:r w:rsidRPr="00B87960">
        <w:rPr>
          <w:b/>
          <w:bCs/>
          <w:sz w:val="22"/>
        </w:rPr>
        <w:t>filter</w:t>
      </w:r>
      <w:r w:rsidRPr="00B87960">
        <w:rPr>
          <w:sz w:val="22"/>
        </w:rPr>
        <w:t xml:space="preserve"> by topic and </w:t>
      </w:r>
      <w:r w:rsidRPr="00B87960">
        <w:rPr>
          <w:b/>
          <w:bCs/>
          <w:sz w:val="22"/>
        </w:rPr>
        <w:t>search</w:t>
      </w:r>
      <w:r w:rsidRPr="00B87960">
        <w:rPr>
          <w:sz w:val="22"/>
        </w:rPr>
        <w:t xml:space="preserve"> by title</w:t>
      </w:r>
    </w:p>
    <w:p w14:paraId="2BC25BB0" w14:textId="05F3FADF" w:rsidR="006138A9" w:rsidRPr="00B87960" w:rsidRDefault="006138A9" w:rsidP="006138A9">
      <w:pPr>
        <w:pStyle w:val="ListParagraph"/>
        <w:numPr>
          <w:ilvl w:val="0"/>
          <w:numId w:val="45"/>
        </w:numPr>
        <w:rPr>
          <w:sz w:val="22"/>
        </w:rPr>
      </w:pPr>
      <w:r w:rsidRPr="00B87960">
        <w:rPr>
          <w:b/>
          <w:bCs/>
          <w:sz w:val="22"/>
        </w:rPr>
        <w:t>Statistics</w:t>
      </w:r>
      <w:r w:rsidRPr="00B87960">
        <w:rPr>
          <w:sz w:val="22"/>
        </w:rPr>
        <w:t xml:space="preserve"> for each user and</w:t>
      </w:r>
      <w:r w:rsidR="006E239D">
        <w:rPr>
          <w:sz w:val="22"/>
        </w:rPr>
        <w:t xml:space="preserve"> each</w:t>
      </w:r>
      <w:r w:rsidRPr="00B87960">
        <w:rPr>
          <w:sz w:val="22"/>
        </w:rPr>
        <w:t xml:space="preserve"> quiz</w:t>
      </w:r>
    </w:p>
    <w:p w14:paraId="1D02B1DD" w14:textId="3D0A3D64" w:rsidR="006138A9" w:rsidRPr="00B87960" w:rsidRDefault="006138A9" w:rsidP="006138A9">
      <w:pPr>
        <w:pStyle w:val="ListParagraph"/>
        <w:numPr>
          <w:ilvl w:val="0"/>
          <w:numId w:val="45"/>
        </w:numPr>
        <w:rPr>
          <w:sz w:val="22"/>
        </w:rPr>
      </w:pPr>
      <w:r w:rsidRPr="00B87960">
        <w:rPr>
          <w:sz w:val="22"/>
        </w:rPr>
        <w:t>Interactive quiz editor</w:t>
      </w:r>
    </w:p>
    <w:p w14:paraId="4CE20C94" w14:textId="62A67C5C" w:rsidR="006138A9" w:rsidRPr="00B87960" w:rsidRDefault="006138A9" w:rsidP="006138A9">
      <w:pPr>
        <w:pStyle w:val="ListParagraph"/>
        <w:numPr>
          <w:ilvl w:val="0"/>
          <w:numId w:val="45"/>
        </w:numPr>
        <w:rPr>
          <w:sz w:val="22"/>
        </w:rPr>
      </w:pPr>
      <w:r w:rsidRPr="00B87960">
        <w:rPr>
          <w:sz w:val="22"/>
        </w:rPr>
        <w:t>Interactive UX</w:t>
      </w:r>
    </w:p>
    <w:p w14:paraId="7F15ACB7" w14:textId="47965853" w:rsidR="00607769" w:rsidRPr="00B87960" w:rsidRDefault="0062476D" w:rsidP="00607769">
      <w:pPr>
        <w:rPr>
          <w:sz w:val="22"/>
        </w:rPr>
      </w:pPr>
      <w:r w:rsidRPr="00B87960">
        <w:rPr>
          <w:sz w:val="22"/>
        </w:rPr>
        <w:t xml:space="preserve">You </w:t>
      </w:r>
      <w:r w:rsidR="007E376C" w:rsidRPr="00B87960">
        <w:rPr>
          <w:b/>
          <w:bCs/>
          <w:sz w:val="22"/>
        </w:rPr>
        <w:t>should</w:t>
      </w:r>
      <w:r w:rsidRPr="00B87960">
        <w:rPr>
          <w:sz w:val="22"/>
        </w:rPr>
        <w:t xml:space="preserve"> use:</w:t>
      </w:r>
    </w:p>
    <w:p w14:paraId="154817FA" w14:textId="77777777" w:rsidR="0062476D" w:rsidRPr="00B87960" w:rsidRDefault="0062476D" w:rsidP="0062476D">
      <w:pPr>
        <w:pStyle w:val="ListParagraph"/>
        <w:numPr>
          <w:ilvl w:val="0"/>
          <w:numId w:val="43"/>
        </w:numPr>
        <w:rPr>
          <w:sz w:val="22"/>
        </w:rPr>
      </w:pPr>
      <w:r w:rsidRPr="00B87960">
        <w:rPr>
          <w:sz w:val="22"/>
        </w:rPr>
        <w:t>HTML, CSS, JavaScript</w:t>
      </w:r>
    </w:p>
    <w:p w14:paraId="09CC812E" w14:textId="52734FE6" w:rsidR="0062476D" w:rsidRPr="00B87960" w:rsidRDefault="0062476D" w:rsidP="0062476D">
      <w:pPr>
        <w:pStyle w:val="ListParagraph"/>
        <w:numPr>
          <w:ilvl w:val="0"/>
          <w:numId w:val="43"/>
        </w:numPr>
        <w:rPr>
          <w:sz w:val="22"/>
        </w:rPr>
      </w:pPr>
      <w:r w:rsidRPr="00B87960">
        <w:rPr>
          <w:sz w:val="22"/>
        </w:rPr>
        <w:t>lit-html, page.js</w:t>
      </w:r>
    </w:p>
    <w:p w14:paraId="3B6F3341" w14:textId="5E3E91DE" w:rsidR="00066EA2" w:rsidRPr="00B87960" w:rsidRDefault="0062476D" w:rsidP="00066EA2">
      <w:pPr>
        <w:pStyle w:val="ListParagraph"/>
        <w:numPr>
          <w:ilvl w:val="0"/>
          <w:numId w:val="43"/>
        </w:numPr>
        <w:rPr>
          <w:sz w:val="22"/>
        </w:rPr>
      </w:pPr>
      <w:r w:rsidRPr="00B87960">
        <w:rPr>
          <w:sz w:val="22"/>
        </w:rPr>
        <w:t>GitHub Pages, Back4app</w:t>
      </w:r>
    </w:p>
    <w:p w14:paraId="216ED442" w14:textId="4BA5151C" w:rsidR="005D3A2A" w:rsidRDefault="005D3A2A" w:rsidP="005D3A2A">
      <w:pPr>
        <w:pStyle w:val="Heading2"/>
      </w:pPr>
      <w:r>
        <w:t>Implementation</w:t>
      </w:r>
    </w:p>
    <w:p w14:paraId="1727AA04" w14:textId="785C3D73" w:rsidR="000B5226" w:rsidRPr="00B87960" w:rsidRDefault="000B5226" w:rsidP="000B5226">
      <w:pPr>
        <w:rPr>
          <w:sz w:val="22"/>
        </w:rPr>
      </w:pPr>
      <w:r w:rsidRPr="00B87960">
        <w:rPr>
          <w:sz w:val="22"/>
        </w:rPr>
        <w:t>Create Back4app app</w:t>
      </w:r>
      <w:r w:rsidR="006E239D">
        <w:rPr>
          <w:sz w:val="22"/>
          <w:lang w:val="bg-BG"/>
        </w:rPr>
        <w:t xml:space="preserve">. </w:t>
      </w:r>
      <w:r w:rsidR="006E239D">
        <w:rPr>
          <w:sz w:val="22"/>
        </w:rPr>
        <w:t>You can see</w:t>
      </w:r>
      <w:r w:rsidRPr="00B87960">
        <w:rPr>
          <w:sz w:val="22"/>
        </w:rPr>
        <w:t xml:space="preserve"> </w:t>
      </w:r>
      <w:r w:rsidR="006E239D">
        <w:rPr>
          <w:sz w:val="22"/>
        </w:rPr>
        <w:t xml:space="preserve">the </w:t>
      </w:r>
      <w:r w:rsidRPr="00B87960">
        <w:rPr>
          <w:sz w:val="22"/>
        </w:rPr>
        <w:t>documentation on Users</w:t>
      </w:r>
      <w:r w:rsidR="006E239D">
        <w:rPr>
          <w:sz w:val="22"/>
        </w:rPr>
        <w:t xml:space="preserve"> here</w:t>
      </w:r>
      <w:proofErr w:type="gramStart"/>
      <w:r w:rsidR="006E239D">
        <w:rPr>
          <w:sz w:val="22"/>
        </w:rPr>
        <w:t>:</w:t>
      </w:r>
      <w:proofErr w:type="gramEnd"/>
      <w:r w:rsidRPr="00B87960">
        <w:rPr>
          <w:sz w:val="22"/>
        </w:rPr>
        <w:br/>
      </w:r>
      <w:hyperlink r:id="rId10" w:history="1">
        <w:r w:rsidRPr="00B87960">
          <w:rPr>
            <w:rStyle w:val="Hyperlink"/>
            <w:sz w:val="22"/>
          </w:rPr>
          <w:t>https://www.back4app.com/docs/get-started/read-and-write-data</w:t>
        </w:r>
      </w:hyperlink>
    </w:p>
    <w:p w14:paraId="2E86288D" w14:textId="5CEEE70F" w:rsidR="005D3A2A" w:rsidRPr="00B87960" w:rsidRDefault="005D3A2A" w:rsidP="005D3A2A">
      <w:pPr>
        <w:rPr>
          <w:sz w:val="22"/>
        </w:rPr>
      </w:pPr>
      <w:r w:rsidRPr="00B87960">
        <w:rPr>
          <w:sz w:val="22"/>
        </w:rPr>
        <w:t>Use</w:t>
      </w:r>
      <w:r w:rsidRPr="00B87960">
        <w:rPr>
          <w:sz w:val="22"/>
          <w:lang w:val="bg-BG"/>
        </w:rPr>
        <w:t xml:space="preserve"> </w:t>
      </w:r>
      <w:r w:rsidRPr="00B87960">
        <w:rPr>
          <w:sz w:val="22"/>
        </w:rPr>
        <w:t>Back4app for your collection:</w:t>
      </w:r>
    </w:p>
    <w:p w14:paraId="5D4E9D89" w14:textId="3174FCAE" w:rsidR="005D3A2A" w:rsidRPr="00B87960" w:rsidRDefault="005D3A2A" w:rsidP="005D3A2A">
      <w:pPr>
        <w:pStyle w:val="ListParagraph"/>
        <w:numPr>
          <w:ilvl w:val="0"/>
          <w:numId w:val="49"/>
        </w:numPr>
        <w:rPr>
          <w:sz w:val="22"/>
        </w:rPr>
      </w:pPr>
      <w:r w:rsidRPr="00B87960">
        <w:rPr>
          <w:sz w:val="22"/>
        </w:rPr>
        <w:t>Sessions</w:t>
      </w:r>
    </w:p>
    <w:p w14:paraId="2BFE71BA" w14:textId="585ABB28" w:rsidR="005D3A2A" w:rsidRPr="00B87960" w:rsidRDefault="005D3A2A" w:rsidP="005D3A2A">
      <w:pPr>
        <w:pStyle w:val="ListParagraph"/>
        <w:numPr>
          <w:ilvl w:val="0"/>
          <w:numId w:val="49"/>
        </w:numPr>
        <w:rPr>
          <w:sz w:val="22"/>
        </w:rPr>
      </w:pPr>
      <w:r w:rsidRPr="00B87960">
        <w:rPr>
          <w:sz w:val="22"/>
        </w:rPr>
        <w:t>Users</w:t>
      </w:r>
    </w:p>
    <w:p w14:paraId="760A0C68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{</w:t>
      </w:r>
    </w:p>
    <w:p w14:paraId="7A8AF5BA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email: String,</w:t>
      </w:r>
    </w:p>
    <w:p w14:paraId="4001DBD4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username: String,</w:t>
      </w:r>
    </w:p>
    <w:p w14:paraId="225B2637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password: String</w:t>
      </w:r>
    </w:p>
    <w:p w14:paraId="03490074" w14:textId="1DD5C96D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}</w:t>
      </w:r>
    </w:p>
    <w:p w14:paraId="57A191B2" w14:textId="113FA7C5" w:rsidR="000706D6" w:rsidRPr="00B87960" w:rsidRDefault="005D3A2A" w:rsidP="000706D6">
      <w:pPr>
        <w:pStyle w:val="ListParagraph"/>
        <w:numPr>
          <w:ilvl w:val="0"/>
          <w:numId w:val="49"/>
        </w:numPr>
        <w:rPr>
          <w:sz w:val="22"/>
        </w:rPr>
      </w:pPr>
      <w:r w:rsidRPr="00B87960">
        <w:rPr>
          <w:sz w:val="22"/>
        </w:rPr>
        <w:t>Quiz</w:t>
      </w:r>
      <w:r w:rsidR="000706D6" w:rsidRPr="00B87960">
        <w:rPr>
          <w:sz w:val="22"/>
        </w:rPr>
        <w:t>z</w:t>
      </w:r>
      <w:r w:rsidRPr="00B87960">
        <w:rPr>
          <w:sz w:val="22"/>
        </w:rPr>
        <w:t>es</w:t>
      </w:r>
    </w:p>
    <w:p w14:paraId="5709EF60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{</w:t>
      </w:r>
    </w:p>
    <w:p w14:paraId="333124B2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title: String,</w:t>
      </w:r>
    </w:p>
    <w:p w14:paraId="7F598CF0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topic: String,</w:t>
      </w:r>
    </w:p>
    <w:p w14:paraId="2980CFF2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lastRenderedPageBreak/>
        <w:t>questionCount: Number</w:t>
      </w:r>
    </w:p>
    <w:p w14:paraId="5213DDF9" w14:textId="37010E4D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}</w:t>
      </w:r>
    </w:p>
    <w:p w14:paraId="6F4B0DA4" w14:textId="1ACF3B4B" w:rsidR="000706D6" w:rsidRPr="00B87960" w:rsidRDefault="005D3A2A" w:rsidP="000706D6">
      <w:pPr>
        <w:pStyle w:val="ListParagraph"/>
        <w:numPr>
          <w:ilvl w:val="0"/>
          <w:numId w:val="49"/>
        </w:numPr>
        <w:rPr>
          <w:sz w:val="22"/>
        </w:rPr>
      </w:pPr>
      <w:r w:rsidRPr="00B87960">
        <w:rPr>
          <w:sz w:val="22"/>
        </w:rPr>
        <w:t>Questions</w:t>
      </w:r>
    </w:p>
    <w:p w14:paraId="1F08CD82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{</w:t>
      </w:r>
    </w:p>
    <w:p w14:paraId="2FC0A5FB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text: String,</w:t>
      </w:r>
    </w:p>
    <w:p w14:paraId="0CAC590A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answers: Array&lt;String&gt;,</w:t>
      </w:r>
    </w:p>
    <w:p w14:paraId="4AE099B7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correctIndex: Number,</w:t>
      </w:r>
    </w:p>
    <w:p w14:paraId="2575ED74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quiz:  Pointer&lt;Quiz&gt;</w:t>
      </w:r>
    </w:p>
    <w:p w14:paraId="7695B87A" w14:textId="38234B2A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}</w:t>
      </w:r>
    </w:p>
    <w:p w14:paraId="08E721BE" w14:textId="07E5FF13" w:rsidR="005D3A2A" w:rsidRPr="00B87960" w:rsidRDefault="005D3A2A" w:rsidP="000706D6">
      <w:pPr>
        <w:pStyle w:val="ListParagraph"/>
        <w:numPr>
          <w:ilvl w:val="0"/>
          <w:numId w:val="49"/>
        </w:numPr>
        <w:rPr>
          <w:sz w:val="22"/>
        </w:rPr>
      </w:pPr>
      <w:r w:rsidRPr="00B87960">
        <w:rPr>
          <w:sz w:val="22"/>
        </w:rPr>
        <w:t>Solutions</w:t>
      </w:r>
    </w:p>
    <w:p w14:paraId="34AEA087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{</w:t>
      </w:r>
    </w:p>
    <w:p w14:paraId="2A512E11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quiz: Pointer&lt;Quiz&gt;,</w:t>
      </w:r>
    </w:p>
    <w:p w14:paraId="0760FF8C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correct: Number</w:t>
      </w:r>
    </w:p>
    <w:p w14:paraId="0DB18BE5" w14:textId="6F5080BE" w:rsidR="000B5226" w:rsidRPr="00B87960" w:rsidRDefault="000706D6" w:rsidP="000B522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}</w:t>
      </w:r>
    </w:p>
    <w:p w14:paraId="3A837560" w14:textId="6F5080BE" w:rsidR="0062476D" w:rsidRDefault="0062476D" w:rsidP="0062476D">
      <w:pPr>
        <w:pStyle w:val="Heading2"/>
      </w:pPr>
      <w:r>
        <w:t>Application Requirements</w:t>
      </w:r>
    </w:p>
    <w:p w14:paraId="5D6B9F32" w14:textId="0B899228" w:rsidR="00AF1F9F" w:rsidRDefault="00AF1F9F" w:rsidP="00AF1F9F">
      <w:pPr>
        <w:pStyle w:val="Heading3"/>
      </w:pPr>
      <w:r>
        <w:t>Navigation Bar</w:t>
      </w:r>
    </w:p>
    <w:p w14:paraId="37B8ACA6" w14:textId="05AE4F54" w:rsidR="00AF1F9F" w:rsidRPr="00B87960" w:rsidRDefault="00AF1F9F" w:rsidP="00AF1F9F">
      <w:pPr>
        <w:rPr>
          <w:sz w:val="22"/>
        </w:rPr>
      </w:pPr>
      <w:r w:rsidRPr="00B87960">
        <w:rPr>
          <w:b/>
          <w:bCs/>
          <w:sz w:val="22"/>
        </w:rPr>
        <w:t>Navigation</w:t>
      </w:r>
      <w:r w:rsidRPr="00B87960">
        <w:rPr>
          <w:sz w:val="22"/>
        </w:rPr>
        <w:t xml:space="preserve"> links should correctly change the current page (view). </w:t>
      </w:r>
      <w:r w:rsidR="006E239D">
        <w:rPr>
          <w:sz w:val="22"/>
        </w:rPr>
        <w:t xml:space="preserve">The </w:t>
      </w:r>
      <w:r w:rsidRPr="00B87960">
        <w:rPr>
          <w:b/>
          <w:bCs/>
          <w:sz w:val="22"/>
        </w:rPr>
        <w:t>Quiz Fever</w:t>
      </w:r>
      <w:r w:rsidRPr="00B87960">
        <w:rPr>
          <w:sz w:val="22"/>
        </w:rPr>
        <w:t xml:space="preserve"> link should redirect to the Welcome Screen.</w:t>
      </w:r>
    </w:p>
    <w:p w14:paraId="19EA1E1B" w14:textId="04AD6DF0" w:rsidR="00AF1F9F" w:rsidRPr="00B87960" w:rsidRDefault="006E239D" w:rsidP="00AF1F9F">
      <w:pPr>
        <w:rPr>
          <w:sz w:val="22"/>
        </w:rPr>
      </w:pPr>
      <w:r w:rsidRPr="006E239D">
        <w:rPr>
          <w:sz w:val="22"/>
        </w:rPr>
        <w:t xml:space="preserve">A </w:t>
      </w:r>
      <w:r w:rsidR="00AF1F9F" w:rsidRPr="00B87960">
        <w:rPr>
          <w:b/>
          <w:bCs/>
          <w:sz w:val="22"/>
        </w:rPr>
        <w:t>Guest</w:t>
      </w:r>
      <w:r w:rsidR="00AF1F9F" w:rsidRPr="00B87960">
        <w:rPr>
          <w:sz w:val="22"/>
        </w:rPr>
        <w:t xml:space="preserve"> (un-authenticated visitors) can see the links to the </w:t>
      </w:r>
      <w:r w:rsidR="00AF1F9F" w:rsidRPr="00B87960">
        <w:rPr>
          <w:b/>
          <w:bCs/>
          <w:sz w:val="22"/>
        </w:rPr>
        <w:t>Browse</w:t>
      </w:r>
      <w:r w:rsidR="00AF1F9F" w:rsidRPr="00B87960">
        <w:rPr>
          <w:sz w:val="22"/>
        </w:rPr>
        <w:t xml:space="preserve"> </w:t>
      </w:r>
      <w:r w:rsidR="00066EA2" w:rsidRPr="00B87960">
        <w:rPr>
          <w:sz w:val="22"/>
        </w:rPr>
        <w:t xml:space="preserve">page, as well as the link to the </w:t>
      </w:r>
      <w:r w:rsidR="00066EA2" w:rsidRPr="00B87960">
        <w:rPr>
          <w:b/>
          <w:bCs/>
          <w:sz w:val="22"/>
        </w:rPr>
        <w:t>Sign</w:t>
      </w:r>
      <w:r>
        <w:rPr>
          <w:b/>
          <w:bCs/>
          <w:sz w:val="22"/>
        </w:rPr>
        <w:t>-</w:t>
      </w:r>
      <w:r w:rsidR="00066EA2" w:rsidRPr="00B87960">
        <w:rPr>
          <w:b/>
          <w:bCs/>
          <w:sz w:val="22"/>
        </w:rPr>
        <w:t>in</w:t>
      </w:r>
      <w:r w:rsidR="00066EA2" w:rsidRPr="00B87960">
        <w:rPr>
          <w:sz w:val="22"/>
        </w:rPr>
        <w:t xml:space="preserve"> page.</w:t>
      </w:r>
    </w:p>
    <w:p w14:paraId="7890058A" w14:textId="399DAB61" w:rsidR="00066EA2" w:rsidRPr="00B87960" w:rsidRDefault="00066EA2" w:rsidP="00AF1F9F">
      <w:pPr>
        <w:rPr>
          <w:sz w:val="22"/>
        </w:rPr>
      </w:pPr>
      <w:r w:rsidRPr="00B87960">
        <w:rPr>
          <w:noProof/>
          <w:sz w:val="22"/>
          <w:lang w:val="bg-BG" w:eastAsia="bg-BG"/>
        </w:rPr>
        <w:drawing>
          <wp:inline distT="0" distB="0" distL="0" distR="0" wp14:anchorId="70C48140" wp14:editId="19D491DF">
            <wp:extent cx="6626225" cy="871220"/>
            <wp:effectExtent l="0" t="0" r="3175" b="508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7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A25DA" w14:textId="1843BDE3" w:rsidR="00066EA2" w:rsidRPr="00B87960" w:rsidRDefault="00066EA2" w:rsidP="00AF1F9F">
      <w:pPr>
        <w:rPr>
          <w:sz w:val="22"/>
        </w:rPr>
      </w:pPr>
      <w:r w:rsidRPr="00B87960">
        <w:rPr>
          <w:sz w:val="22"/>
        </w:rPr>
        <w:t xml:space="preserve">The </w:t>
      </w:r>
      <w:r w:rsidRPr="00B87960">
        <w:rPr>
          <w:b/>
          <w:bCs/>
          <w:sz w:val="22"/>
        </w:rPr>
        <w:t>logged-in</w:t>
      </w:r>
      <w:r w:rsidRPr="00B87960">
        <w:rPr>
          <w:sz w:val="22"/>
        </w:rPr>
        <w:t xml:space="preserve"> user </w:t>
      </w:r>
      <w:proofErr w:type="spellStart"/>
      <w:r w:rsidRPr="00B87960">
        <w:rPr>
          <w:sz w:val="22"/>
        </w:rPr>
        <w:t>navbar</w:t>
      </w:r>
      <w:proofErr w:type="spellEnd"/>
      <w:r w:rsidRPr="00B87960">
        <w:rPr>
          <w:sz w:val="22"/>
        </w:rPr>
        <w:t xml:space="preserve"> should contain the links to </w:t>
      </w:r>
      <w:r w:rsidR="006E239D">
        <w:rPr>
          <w:sz w:val="22"/>
        </w:rPr>
        <w:t xml:space="preserve">the </w:t>
      </w:r>
      <w:r w:rsidRPr="00B87960">
        <w:rPr>
          <w:b/>
          <w:bCs/>
          <w:sz w:val="22"/>
        </w:rPr>
        <w:t>Browse</w:t>
      </w:r>
      <w:r w:rsidRPr="00B87960">
        <w:rPr>
          <w:sz w:val="22"/>
        </w:rPr>
        <w:t xml:space="preserve"> page, the </w:t>
      </w:r>
      <w:r w:rsidRPr="00B87960">
        <w:rPr>
          <w:b/>
          <w:bCs/>
          <w:sz w:val="22"/>
        </w:rPr>
        <w:t>Create</w:t>
      </w:r>
      <w:r w:rsidRPr="00B87960">
        <w:rPr>
          <w:sz w:val="22"/>
        </w:rPr>
        <w:t xml:space="preserve"> page,</w:t>
      </w:r>
      <w:r w:rsidR="006E239D">
        <w:rPr>
          <w:sz w:val="22"/>
        </w:rPr>
        <w:t xml:space="preserve"> the</w:t>
      </w:r>
      <w:r w:rsidRPr="00B87960">
        <w:rPr>
          <w:sz w:val="22"/>
        </w:rPr>
        <w:t xml:space="preserve"> </w:t>
      </w:r>
      <w:r w:rsidRPr="00B87960">
        <w:rPr>
          <w:b/>
          <w:bCs/>
          <w:sz w:val="22"/>
        </w:rPr>
        <w:t>Profile</w:t>
      </w:r>
      <w:r w:rsidRPr="00B87960">
        <w:rPr>
          <w:sz w:val="22"/>
        </w:rPr>
        <w:t xml:space="preserve"> page</w:t>
      </w:r>
      <w:r w:rsidR="006E239D">
        <w:rPr>
          <w:sz w:val="22"/>
        </w:rPr>
        <w:t>,</w:t>
      </w:r>
      <w:r w:rsidRPr="00B87960">
        <w:rPr>
          <w:sz w:val="22"/>
        </w:rPr>
        <w:t xml:space="preserve"> and a link for</w:t>
      </w:r>
      <w:r w:rsidR="006E239D">
        <w:rPr>
          <w:sz w:val="22"/>
        </w:rPr>
        <w:t xml:space="preserve"> a</w:t>
      </w:r>
      <w:r w:rsidRPr="00B87960">
        <w:rPr>
          <w:sz w:val="22"/>
        </w:rPr>
        <w:t xml:space="preserve"> </w:t>
      </w:r>
      <w:r w:rsidRPr="00B87960">
        <w:rPr>
          <w:b/>
          <w:bCs/>
          <w:sz w:val="22"/>
        </w:rPr>
        <w:t>Logout</w:t>
      </w:r>
      <w:r w:rsidRPr="00B87960">
        <w:rPr>
          <w:sz w:val="22"/>
        </w:rPr>
        <w:t xml:space="preserve"> action.</w:t>
      </w:r>
    </w:p>
    <w:p w14:paraId="342EBED6" w14:textId="286098D4" w:rsidR="006E239D" w:rsidRDefault="00066EA2" w:rsidP="006E239D">
      <w:r>
        <w:rPr>
          <w:noProof/>
          <w:lang w:val="bg-BG" w:eastAsia="bg-BG"/>
        </w:rPr>
        <w:drawing>
          <wp:inline distT="0" distB="0" distL="0" distR="0" wp14:anchorId="285716EF" wp14:editId="2B514ADD">
            <wp:extent cx="6626225" cy="883920"/>
            <wp:effectExtent l="0" t="0" r="3175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83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B2252" w14:textId="1CD3CC38" w:rsidR="006E239D" w:rsidRDefault="006E239D" w:rsidP="006E239D"/>
    <w:p w14:paraId="044E3399" w14:textId="471E3159" w:rsidR="006E239D" w:rsidRDefault="006E239D" w:rsidP="006E239D"/>
    <w:p w14:paraId="6C580915" w14:textId="08615E19" w:rsidR="006E239D" w:rsidRDefault="006E239D" w:rsidP="006E239D"/>
    <w:p w14:paraId="1A63951D" w14:textId="77777777" w:rsidR="006E239D" w:rsidRPr="006E239D" w:rsidRDefault="006E239D" w:rsidP="006E239D"/>
    <w:p w14:paraId="02C59B09" w14:textId="5129304C" w:rsidR="00066EA2" w:rsidRPr="006E239D" w:rsidRDefault="00066EA2" w:rsidP="00066EA2">
      <w:pPr>
        <w:pStyle w:val="Heading3"/>
        <w:rPr>
          <w:lang w:val="bg-BG"/>
        </w:rPr>
      </w:pPr>
      <w:r>
        <w:lastRenderedPageBreak/>
        <w:t>Login User</w:t>
      </w:r>
    </w:p>
    <w:p w14:paraId="4AE88068" w14:textId="60098BDB" w:rsidR="00066EA2" w:rsidRPr="00B87960" w:rsidRDefault="00066EA2" w:rsidP="00066EA2">
      <w:pPr>
        <w:rPr>
          <w:sz w:val="22"/>
        </w:rPr>
      </w:pPr>
      <w:r w:rsidRPr="00B87960">
        <w:rPr>
          <w:sz w:val="22"/>
        </w:rPr>
        <w:t xml:space="preserve">The </w:t>
      </w:r>
      <w:r w:rsidRPr="00B87960">
        <w:rPr>
          <w:b/>
          <w:bCs/>
          <w:sz w:val="22"/>
        </w:rPr>
        <w:t>Login</w:t>
      </w:r>
      <w:r w:rsidRPr="00B87960">
        <w:rPr>
          <w:sz w:val="22"/>
        </w:rPr>
        <w:t xml:space="preserve"> page contain</w:t>
      </w:r>
      <w:r w:rsidR="006E239D">
        <w:rPr>
          <w:sz w:val="22"/>
        </w:rPr>
        <w:t>s</w:t>
      </w:r>
      <w:r w:rsidRPr="00B87960">
        <w:rPr>
          <w:sz w:val="22"/>
        </w:rPr>
        <w:t xml:space="preserve"> a form for existing user authentication. By providing a </w:t>
      </w:r>
      <w:r w:rsidRPr="00B87960">
        <w:rPr>
          <w:b/>
          <w:bCs/>
          <w:sz w:val="22"/>
        </w:rPr>
        <w:t>username</w:t>
      </w:r>
      <w:r w:rsidRPr="00B87960">
        <w:rPr>
          <w:sz w:val="22"/>
        </w:rPr>
        <w:t xml:space="preserve"> and</w:t>
      </w:r>
      <w:r w:rsidR="006E239D">
        <w:rPr>
          <w:sz w:val="22"/>
        </w:rPr>
        <w:t xml:space="preserve"> a</w:t>
      </w:r>
      <w:r w:rsidRPr="00B87960">
        <w:rPr>
          <w:sz w:val="22"/>
        </w:rPr>
        <w:t xml:space="preserve"> </w:t>
      </w:r>
      <w:r w:rsidRPr="00B87960">
        <w:rPr>
          <w:b/>
          <w:bCs/>
          <w:sz w:val="22"/>
        </w:rPr>
        <w:t>password</w:t>
      </w:r>
      <w:r w:rsidRPr="00B87960">
        <w:rPr>
          <w:sz w:val="22"/>
        </w:rPr>
        <w:t xml:space="preserve">, the </w:t>
      </w:r>
      <w:r w:rsidR="006E239D">
        <w:rPr>
          <w:sz w:val="22"/>
        </w:rPr>
        <w:t>user</w:t>
      </w:r>
      <w:r w:rsidRPr="00B87960">
        <w:rPr>
          <w:sz w:val="22"/>
        </w:rPr>
        <w:t xml:space="preserve"> </w:t>
      </w:r>
      <w:r w:rsidR="006E239D">
        <w:rPr>
          <w:sz w:val="22"/>
        </w:rPr>
        <w:t>can</w:t>
      </w:r>
      <w:r w:rsidRPr="00B87960">
        <w:rPr>
          <w:sz w:val="22"/>
        </w:rPr>
        <w:t xml:space="preserve"> log</w:t>
      </w:r>
      <w:r w:rsidR="006E239D">
        <w:rPr>
          <w:sz w:val="22"/>
        </w:rPr>
        <w:t xml:space="preserve"> </w:t>
      </w:r>
      <w:r w:rsidRPr="00B87960">
        <w:rPr>
          <w:sz w:val="22"/>
        </w:rPr>
        <w:t>in in the system</w:t>
      </w:r>
      <w:r w:rsidR="006E239D">
        <w:rPr>
          <w:sz w:val="22"/>
          <w:lang w:val="bg-BG"/>
        </w:rPr>
        <w:t>.</w:t>
      </w:r>
      <w:r w:rsidR="006E239D">
        <w:rPr>
          <w:sz w:val="22"/>
        </w:rPr>
        <w:t xml:space="preserve"> The form should </w:t>
      </w:r>
      <w:r w:rsidR="006E239D" w:rsidRPr="006E239D">
        <w:rPr>
          <w:b/>
          <w:bCs/>
          <w:sz w:val="22"/>
        </w:rPr>
        <w:t>not accept any empty fi</w:t>
      </w:r>
      <w:r w:rsidRPr="006E239D">
        <w:rPr>
          <w:b/>
          <w:bCs/>
          <w:sz w:val="22"/>
        </w:rPr>
        <w:t>elds</w:t>
      </w:r>
      <w:r w:rsidRPr="00B87960">
        <w:rPr>
          <w:sz w:val="22"/>
        </w:rPr>
        <w:t>.</w:t>
      </w:r>
    </w:p>
    <w:p w14:paraId="6BD329F9" w14:textId="065CB239" w:rsidR="006E239D" w:rsidRDefault="00066EA2" w:rsidP="006E239D">
      <w:r>
        <w:rPr>
          <w:noProof/>
          <w:lang w:val="bg-BG" w:eastAsia="bg-BG"/>
        </w:rPr>
        <w:drawing>
          <wp:inline distT="0" distB="0" distL="0" distR="0" wp14:anchorId="0764E78F" wp14:editId="55C5990A">
            <wp:extent cx="6626225" cy="6268085"/>
            <wp:effectExtent l="19050" t="19050" r="22225" b="18415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2680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FC2D25" w14:textId="2D2DD6A7" w:rsidR="006E239D" w:rsidRDefault="006E239D" w:rsidP="006E239D"/>
    <w:p w14:paraId="52908302" w14:textId="0CFEC25D" w:rsidR="006E239D" w:rsidRDefault="006E239D" w:rsidP="006E239D"/>
    <w:p w14:paraId="24732D13" w14:textId="7194E9B9" w:rsidR="006E239D" w:rsidRDefault="006E239D" w:rsidP="006E239D"/>
    <w:p w14:paraId="78D74468" w14:textId="756840B1" w:rsidR="006E239D" w:rsidRDefault="006E239D" w:rsidP="006E239D"/>
    <w:p w14:paraId="3B86AA55" w14:textId="3841453D" w:rsidR="006E239D" w:rsidRDefault="006E239D" w:rsidP="006E239D"/>
    <w:p w14:paraId="3B09FE24" w14:textId="77777777" w:rsidR="006E239D" w:rsidRPr="006E239D" w:rsidRDefault="006E239D" w:rsidP="006E239D"/>
    <w:p w14:paraId="6F0E33C6" w14:textId="69473543" w:rsidR="00066EA2" w:rsidRDefault="00066EA2" w:rsidP="00066EA2">
      <w:pPr>
        <w:pStyle w:val="Heading3"/>
      </w:pPr>
      <w:r>
        <w:lastRenderedPageBreak/>
        <w:t>Register User</w:t>
      </w:r>
    </w:p>
    <w:p w14:paraId="739EAA69" w14:textId="500508FA" w:rsidR="00066EA2" w:rsidRPr="00B87960" w:rsidRDefault="00066EA2" w:rsidP="00066EA2">
      <w:pPr>
        <w:rPr>
          <w:sz w:val="22"/>
        </w:rPr>
      </w:pPr>
      <w:r w:rsidRPr="00B87960">
        <w:rPr>
          <w:sz w:val="22"/>
        </w:rPr>
        <w:t xml:space="preserve">The </w:t>
      </w:r>
      <w:r w:rsidRPr="00B87960">
        <w:rPr>
          <w:b/>
          <w:bCs/>
          <w:sz w:val="22"/>
        </w:rPr>
        <w:t>Register</w:t>
      </w:r>
      <w:r w:rsidRPr="00B87960">
        <w:rPr>
          <w:sz w:val="22"/>
        </w:rPr>
        <w:t xml:space="preserve"> page contains a form for new user registration. By providing an </w:t>
      </w:r>
      <w:r w:rsidRPr="006E239D">
        <w:rPr>
          <w:b/>
          <w:bCs/>
          <w:sz w:val="22"/>
        </w:rPr>
        <w:t>email</w:t>
      </w:r>
      <w:r w:rsidRPr="00B87960">
        <w:rPr>
          <w:sz w:val="22"/>
        </w:rPr>
        <w:t xml:space="preserve">, a </w:t>
      </w:r>
      <w:r w:rsidRPr="006E239D">
        <w:rPr>
          <w:b/>
          <w:bCs/>
          <w:sz w:val="22"/>
        </w:rPr>
        <w:t>username</w:t>
      </w:r>
      <w:r w:rsidR="006E239D">
        <w:rPr>
          <w:sz w:val="22"/>
        </w:rPr>
        <w:t>,</w:t>
      </w:r>
      <w:r w:rsidRPr="00B87960">
        <w:rPr>
          <w:sz w:val="22"/>
        </w:rPr>
        <w:t xml:space="preserve"> and </w:t>
      </w:r>
      <w:r w:rsidR="006E239D">
        <w:rPr>
          <w:sz w:val="22"/>
        </w:rPr>
        <w:t xml:space="preserve">a </w:t>
      </w:r>
      <w:r w:rsidRPr="006E239D">
        <w:rPr>
          <w:b/>
          <w:bCs/>
          <w:sz w:val="22"/>
        </w:rPr>
        <w:t>password</w:t>
      </w:r>
      <w:r w:rsidRPr="00B87960">
        <w:rPr>
          <w:sz w:val="22"/>
        </w:rPr>
        <w:t>, the app</w:t>
      </w:r>
      <w:r w:rsidR="001A14E2" w:rsidRPr="00B87960">
        <w:rPr>
          <w:sz w:val="22"/>
        </w:rPr>
        <w:t xml:space="preserve"> should </w:t>
      </w:r>
      <w:r w:rsidR="001A14E2" w:rsidRPr="006E239D">
        <w:rPr>
          <w:b/>
          <w:bCs/>
          <w:sz w:val="22"/>
        </w:rPr>
        <w:t>register a new user</w:t>
      </w:r>
      <w:r w:rsidR="001A14E2" w:rsidRPr="00B87960">
        <w:rPr>
          <w:sz w:val="22"/>
        </w:rPr>
        <w:t xml:space="preserve"> in the system if there are no empty </w:t>
      </w:r>
      <w:r w:rsidR="007E376C" w:rsidRPr="00B87960">
        <w:rPr>
          <w:sz w:val="22"/>
        </w:rPr>
        <w:t>fields</w:t>
      </w:r>
      <w:r w:rsidR="001A14E2" w:rsidRPr="00B87960">
        <w:rPr>
          <w:sz w:val="22"/>
        </w:rPr>
        <w:t>.</w:t>
      </w:r>
    </w:p>
    <w:p w14:paraId="1C6818EB" w14:textId="0C562FAC" w:rsidR="007E376C" w:rsidRDefault="001A14E2" w:rsidP="007E376C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5D28E972" wp14:editId="389BEF7F">
            <wp:extent cx="6289482" cy="5859133"/>
            <wp:effectExtent l="19050" t="19050" r="16510" b="2794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99405" cy="58683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949482" w14:textId="4E8999A6" w:rsidR="001A14E2" w:rsidRDefault="00D4579E" w:rsidP="001A14E2">
      <w:pPr>
        <w:pStyle w:val="Heading3"/>
      </w:pPr>
      <w:r>
        <w:t>Logout</w:t>
      </w:r>
    </w:p>
    <w:p w14:paraId="78CF0A0D" w14:textId="47A984AD" w:rsidR="006E239D" w:rsidRPr="006E239D" w:rsidRDefault="00D4579E" w:rsidP="006E239D">
      <w:pPr>
        <w:rPr>
          <w:sz w:val="22"/>
        </w:rPr>
      </w:pPr>
      <w:r w:rsidRPr="00B87960">
        <w:rPr>
          <w:sz w:val="22"/>
        </w:rPr>
        <w:t xml:space="preserve">The </w:t>
      </w:r>
      <w:r w:rsidRPr="00B87960">
        <w:rPr>
          <w:b/>
          <w:bCs/>
          <w:sz w:val="22"/>
        </w:rPr>
        <w:t>logout</w:t>
      </w:r>
      <w:r w:rsidRPr="00B87960">
        <w:rPr>
          <w:sz w:val="22"/>
        </w:rPr>
        <w:t xml:space="preserve"> action is available to logged-in users.</w:t>
      </w:r>
    </w:p>
    <w:p w14:paraId="53A04CA7" w14:textId="4D53AACD" w:rsidR="006E239D" w:rsidRDefault="006E239D" w:rsidP="006E239D"/>
    <w:p w14:paraId="1DCC5F07" w14:textId="4466603E" w:rsidR="006E239D" w:rsidRDefault="006E239D" w:rsidP="006E239D"/>
    <w:p w14:paraId="2686F60E" w14:textId="229A2E29" w:rsidR="006E239D" w:rsidRDefault="006E239D" w:rsidP="006E239D"/>
    <w:p w14:paraId="0FE9A1C8" w14:textId="10F022B1" w:rsidR="006E239D" w:rsidRDefault="006E239D" w:rsidP="006E239D"/>
    <w:p w14:paraId="676F9A25" w14:textId="3F795FF9" w:rsidR="006E239D" w:rsidRDefault="006E239D" w:rsidP="006E239D"/>
    <w:p w14:paraId="2E63A7D4" w14:textId="77777777" w:rsidR="006E239D" w:rsidRPr="006E239D" w:rsidRDefault="006E239D" w:rsidP="006E239D"/>
    <w:p w14:paraId="1F87F0CC" w14:textId="6C3643AC" w:rsidR="004F17F9" w:rsidRDefault="006138A9" w:rsidP="006138A9">
      <w:pPr>
        <w:pStyle w:val="Heading3"/>
      </w:pPr>
      <w:r>
        <w:lastRenderedPageBreak/>
        <w:t>Welcome Screen</w:t>
      </w:r>
    </w:p>
    <w:p w14:paraId="64C3C458" w14:textId="402A37B9" w:rsidR="006138A9" w:rsidRPr="00B87960" w:rsidRDefault="006138A9" w:rsidP="006138A9">
      <w:pPr>
        <w:rPr>
          <w:sz w:val="22"/>
        </w:rPr>
      </w:pPr>
      <w:r w:rsidRPr="00B87960">
        <w:rPr>
          <w:sz w:val="22"/>
        </w:rPr>
        <w:t xml:space="preserve">All users should be greeted from the </w:t>
      </w:r>
      <w:r w:rsidR="00AF1F9F" w:rsidRPr="00B87960">
        <w:rPr>
          <w:b/>
          <w:bCs/>
          <w:sz w:val="22"/>
        </w:rPr>
        <w:t>loading</w:t>
      </w:r>
      <w:r w:rsidR="00AF1F9F" w:rsidRPr="00B87960">
        <w:rPr>
          <w:sz w:val="22"/>
        </w:rPr>
        <w:t xml:space="preserve"> page</w:t>
      </w:r>
      <w:r w:rsidRPr="00B87960">
        <w:rPr>
          <w:sz w:val="22"/>
        </w:rPr>
        <w:t xml:space="preserve">, where they should </w:t>
      </w:r>
      <w:r w:rsidR="006E239D">
        <w:rPr>
          <w:sz w:val="22"/>
        </w:rPr>
        <w:t xml:space="preserve">be </w:t>
      </w:r>
      <w:r w:rsidRPr="00B87960">
        <w:rPr>
          <w:sz w:val="22"/>
        </w:rPr>
        <w:t xml:space="preserve">able to see the most </w:t>
      </w:r>
      <w:r w:rsidRPr="00B87960">
        <w:rPr>
          <w:b/>
          <w:bCs/>
          <w:sz w:val="22"/>
        </w:rPr>
        <w:t>recent</w:t>
      </w:r>
      <w:r w:rsidRPr="00B87960">
        <w:rPr>
          <w:sz w:val="22"/>
        </w:rPr>
        <w:t xml:space="preserve"> </w:t>
      </w:r>
      <w:r w:rsidRPr="00B87960">
        <w:rPr>
          <w:b/>
          <w:bCs/>
          <w:sz w:val="22"/>
        </w:rPr>
        <w:t>quiz</w:t>
      </w:r>
      <w:r w:rsidR="00AF1F9F" w:rsidRPr="00B87960">
        <w:rPr>
          <w:b/>
          <w:bCs/>
          <w:sz w:val="22"/>
        </w:rPr>
        <w:t>zes</w:t>
      </w:r>
      <w:r w:rsidRPr="00B87960">
        <w:rPr>
          <w:sz w:val="22"/>
        </w:rPr>
        <w:t xml:space="preserve"> and </w:t>
      </w:r>
      <w:r w:rsidR="00AF1F9F" w:rsidRPr="00B87960">
        <w:rPr>
          <w:sz w:val="22"/>
        </w:rPr>
        <w:t>button for all other quizzes.</w:t>
      </w:r>
    </w:p>
    <w:p w14:paraId="12641F49" w14:textId="551F8941" w:rsidR="006E239D" w:rsidRDefault="00AF1F9F" w:rsidP="006E239D">
      <w:r>
        <w:rPr>
          <w:noProof/>
          <w:lang w:val="bg-BG" w:eastAsia="bg-BG"/>
        </w:rPr>
        <w:drawing>
          <wp:inline distT="0" distB="0" distL="0" distR="0" wp14:anchorId="033A558B" wp14:editId="2D4384EF">
            <wp:extent cx="6626225" cy="4582160"/>
            <wp:effectExtent l="19050" t="19050" r="22225" b="2794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82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E159FB" w14:textId="1747B23A" w:rsidR="006E239D" w:rsidRDefault="006E239D" w:rsidP="006E239D"/>
    <w:p w14:paraId="348D1C7C" w14:textId="248A8A7B" w:rsidR="006E239D" w:rsidRDefault="006E239D" w:rsidP="006E239D"/>
    <w:p w14:paraId="71EF4475" w14:textId="03222A0E" w:rsidR="006E239D" w:rsidRDefault="006E239D" w:rsidP="006E239D"/>
    <w:p w14:paraId="50B3FDC7" w14:textId="241B98F5" w:rsidR="006E239D" w:rsidRDefault="006E239D" w:rsidP="006E239D"/>
    <w:p w14:paraId="51C7BB6E" w14:textId="766E4F49" w:rsidR="006E239D" w:rsidRDefault="006E239D" w:rsidP="006E239D"/>
    <w:p w14:paraId="00E4AC0B" w14:textId="5FA8D3AC" w:rsidR="006E239D" w:rsidRDefault="006E239D" w:rsidP="006E239D"/>
    <w:p w14:paraId="6ACD57BB" w14:textId="62AB9BF7" w:rsidR="006E239D" w:rsidRDefault="006E239D" w:rsidP="006E239D"/>
    <w:p w14:paraId="6C8B3675" w14:textId="33B51DA4" w:rsidR="006E239D" w:rsidRDefault="006E239D" w:rsidP="006E239D"/>
    <w:p w14:paraId="463EEF39" w14:textId="776C44F5" w:rsidR="006E239D" w:rsidRDefault="006E239D" w:rsidP="006E239D"/>
    <w:p w14:paraId="0F9E5063" w14:textId="477E904D" w:rsidR="006E239D" w:rsidRDefault="006E239D" w:rsidP="006E239D"/>
    <w:p w14:paraId="5D72A580" w14:textId="77777777" w:rsidR="006E239D" w:rsidRDefault="006E239D" w:rsidP="006E239D"/>
    <w:p w14:paraId="73662031" w14:textId="77777777" w:rsidR="006E239D" w:rsidRPr="006E239D" w:rsidRDefault="006E239D" w:rsidP="006E239D"/>
    <w:p w14:paraId="35EAFDBD" w14:textId="2EA88787" w:rsidR="00AF1F9F" w:rsidRDefault="00D4579E" w:rsidP="00D4579E">
      <w:pPr>
        <w:pStyle w:val="Heading3"/>
      </w:pPr>
      <w:r>
        <w:lastRenderedPageBreak/>
        <w:t>Quiz Browser</w:t>
      </w:r>
    </w:p>
    <w:p w14:paraId="2B238513" w14:textId="2E14EBE4" w:rsidR="002836D1" w:rsidRPr="002836D1" w:rsidRDefault="006E239D" w:rsidP="002836D1">
      <w:r w:rsidRPr="006E239D">
        <w:t>The</w:t>
      </w:r>
      <w:r>
        <w:rPr>
          <w:b/>
          <w:bCs/>
        </w:rPr>
        <w:t xml:space="preserve"> </w:t>
      </w:r>
      <w:r w:rsidR="002836D1" w:rsidRPr="0016058F">
        <w:rPr>
          <w:b/>
          <w:bCs/>
        </w:rPr>
        <w:t>Quiz Browse</w:t>
      </w:r>
      <w:r w:rsidR="0016058F" w:rsidRPr="0016058F">
        <w:rPr>
          <w:b/>
          <w:bCs/>
        </w:rPr>
        <w:t>r</w:t>
      </w:r>
      <w:r w:rsidR="00D24B23">
        <w:t xml:space="preserve"> page</w:t>
      </w:r>
      <w:r w:rsidR="002836D1">
        <w:t xml:space="preserve"> </w:t>
      </w:r>
      <w:r w:rsidR="00D24B23">
        <w:t>includes</w:t>
      </w:r>
      <w:r w:rsidR="002836D1">
        <w:t xml:space="preserve"> </w:t>
      </w:r>
      <w:r>
        <w:t xml:space="preserve">a </w:t>
      </w:r>
      <w:r w:rsidR="002836D1" w:rsidRPr="0016058F">
        <w:rPr>
          <w:b/>
          <w:bCs/>
        </w:rPr>
        <w:t>list of quizzes</w:t>
      </w:r>
      <w:r>
        <w:t xml:space="preserve">, </w:t>
      </w:r>
      <w:r w:rsidR="002836D1">
        <w:t>and it</w:t>
      </w:r>
      <w:r w:rsidR="00D24B23">
        <w:t>'</w:t>
      </w:r>
      <w:r w:rsidR="002836D1">
        <w:t xml:space="preserve">s possible to </w:t>
      </w:r>
      <w:r w:rsidR="002836D1" w:rsidRPr="0016058F">
        <w:rPr>
          <w:b/>
          <w:bCs/>
        </w:rPr>
        <w:t>search</w:t>
      </w:r>
      <w:r w:rsidR="002836D1">
        <w:t xml:space="preserve"> by titles and </w:t>
      </w:r>
      <w:r w:rsidR="002836D1" w:rsidRPr="0016058F">
        <w:rPr>
          <w:b/>
          <w:bCs/>
        </w:rPr>
        <w:t>filter</w:t>
      </w:r>
      <w:r w:rsidR="002836D1">
        <w:t xml:space="preserve"> by topics</w:t>
      </w:r>
      <w:r w:rsidR="001565A3">
        <w:t xml:space="preserve">. All </w:t>
      </w:r>
      <w:r w:rsidR="001565A3" w:rsidRPr="0016058F">
        <w:rPr>
          <w:b/>
          <w:bCs/>
        </w:rPr>
        <w:t>visitors</w:t>
      </w:r>
      <w:r w:rsidR="001565A3">
        <w:t xml:space="preserve"> (Guest</w:t>
      </w:r>
      <w:r>
        <w:t>s</w:t>
      </w:r>
      <w:r w:rsidR="001565A3">
        <w:t xml:space="preserve"> or Users) can </w:t>
      </w:r>
      <w:r w:rsidR="00A30F2C">
        <w:t xml:space="preserve">view the </w:t>
      </w:r>
      <w:r w:rsidR="00A30F2C" w:rsidRPr="0016058F">
        <w:rPr>
          <w:b/>
          <w:bCs/>
        </w:rPr>
        <w:t>catalog</w:t>
      </w:r>
      <w:r w:rsidR="00A30F2C">
        <w:t>.</w:t>
      </w:r>
    </w:p>
    <w:p w14:paraId="6ADB277F" w14:textId="7ECDB523" w:rsidR="006E239D" w:rsidRDefault="005571CB" w:rsidP="006E239D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AEBBC60" wp14:editId="6B888F8F">
            <wp:extent cx="6626225" cy="4724400"/>
            <wp:effectExtent l="19050" t="19050" r="22225" b="1905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7244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AAFB16" w14:textId="0132FF90" w:rsidR="006E239D" w:rsidRDefault="006E239D" w:rsidP="006E239D">
      <w:pPr>
        <w:rPr>
          <w:lang w:val="bg-BG"/>
        </w:rPr>
      </w:pPr>
    </w:p>
    <w:p w14:paraId="1C82DD4E" w14:textId="6370B055" w:rsidR="006E239D" w:rsidRDefault="006E239D" w:rsidP="006E239D">
      <w:pPr>
        <w:rPr>
          <w:lang w:val="bg-BG"/>
        </w:rPr>
      </w:pPr>
    </w:p>
    <w:p w14:paraId="75299EA8" w14:textId="58B8793B" w:rsidR="006E239D" w:rsidRDefault="006E239D" w:rsidP="006E239D">
      <w:pPr>
        <w:rPr>
          <w:lang w:val="bg-BG"/>
        </w:rPr>
      </w:pPr>
    </w:p>
    <w:p w14:paraId="380FC358" w14:textId="4FC5EAEC" w:rsidR="006E239D" w:rsidRDefault="006E239D" w:rsidP="006E239D">
      <w:pPr>
        <w:rPr>
          <w:lang w:val="bg-BG"/>
        </w:rPr>
      </w:pPr>
    </w:p>
    <w:p w14:paraId="76D24569" w14:textId="7BBDB9A3" w:rsidR="006E239D" w:rsidRDefault="006E239D" w:rsidP="006E239D">
      <w:pPr>
        <w:rPr>
          <w:lang w:val="bg-BG"/>
        </w:rPr>
      </w:pPr>
    </w:p>
    <w:p w14:paraId="3887A304" w14:textId="4685B395" w:rsidR="006E239D" w:rsidRDefault="006E239D" w:rsidP="006E239D">
      <w:pPr>
        <w:rPr>
          <w:lang w:val="bg-BG"/>
        </w:rPr>
      </w:pPr>
    </w:p>
    <w:p w14:paraId="124740E2" w14:textId="5290EB34" w:rsidR="006E239D" w:rsidRDefault="006E239D" w:rsidP="006E239D">
      <w:pPr>
        <w:rPr>
          <w:lang w:val="bg-BG"/>
        </w:rPr>
      </w:pPr>
    </w:p>
    <w:p w14:paraId="1C9C0036" w14:textId="27C0D4B0" w:rsidR="006E239D" w:rsidRDefault="006E239D" w:rsidP="006E239D">
      <w:pPr>
        <w:rPr>
          <w:lang w:val="bg-BG"/>
        </w:rPr>
      </w:pPr>
    </w:p>
    <w:p w14:paraId="2BAC18D7" w14:textId="0441ACBA" w:rsidR="006E239D" w:rsidRDefault="006E239D" w:rsidP="006E239D">
      <w:pPr>
        <w:rPr>
          <w:lang w:val="bg-BG"/>
        </w:rPr>
      </w:pPr>
    </w:p>
    <w:p w14:paraId="668C0D05" w14:textId="25DC7486" w:rsidR="006E239D" w:rsidRDefault="006E239D" w:rsidP="006E239D">
      <w:pPr>
        <w:rPr>
          <w:lang w:val="bg-BG"/>
        </w:rPr>
      </w:pPr>
    </w:p>
    <w:p w14:paraId="156F0E40" w14:textId="6082715C" w:rsidR="006E239D" w:rsidRDefault="006E239D" w:rsidP="006E239D">
      <w:pPr>
        <w:rPr>
          <w:lang w:val="bg-BG"/>
        </w:rPr>
      </w:pPr>
    </w:p>
    <w:p w14:paraId="0743B489" w14:textId="4B71A4A4" w:rsidR="006E239D" w:rsidRDefault="006E239D" w:rsidP="006E239D">
      <w:pPr>
        <w:rPr>
          <w:lang w:val="bg-BG"/>
        </w:rPr>
      </w:pPr>
    </w:p>
    <w:p w14:paraId="61C5FC3F" w14:textId="77777777" w:rsidR="006E239D" w:rsidRPr="006E239D" w:rsidRDefault="006E239D" w:rsidP="006E239D">
      <w:pPr>
        <w:rPr>
          <w:lang w:val="bg-BG"/>
        </w:rPr>
      </w:pPr>
    </w:p>
    <w:p w14:paraId="58C17DBE" w14:textId="73AA646A" w:rsidR="00D4579E" w:rsidRDefault="00D4579E" w:rsidP="00D4579E">
      <w:pPr>
        <w:pStyle w:val="Heading3"/>
      </w:pPr>
      <w:r>
        <w:t>Quiz Details</w:t>
      </w:r>
    </w:p>
    <w:p w14:paraId="704A8254" w14:textId="236DE88B" w:rsidR="00D4579E" w:rsidRPr="00D24B23" w:rsidRDefault="006E239D" w:rsidP="00D24B23">
      <w:pPr>
        <w:rPr>
          <w:lang w:val="bg-BG"/>
        </w:rPr>
      </w:pPr>
      <w:r w:rsidRPr="006E239D">
        <w:t>The</w:t>
      </w:r>
      <w:r>
        <w:rPr>
          <w:b/>
          <w:bCs/>
        </w:rPr>
        <w:t xml:space="preserve"> Quiz </w:t>
      </w:r>
      <w:r w:rsidR="00D24B23" w:rsidRPr="00853F08">
        <w:rPr>
          <w:b/>
          <w:bCs/>
        </w:rPr>
        <w:t>Details</w:t>
      </w:r>
      <w:r w:rsidR="00D24B23">
        <w:t xml:space="preserve"> page contains</w:t>
      </w:r>
      <w:r>
        <w:t xml:space="preserve"> the</w:t>
      </w:r>
      <w:r w:rsidR="00D24B23">
        <w:t xml:space="preserve"> quiz' </w:t>
      </w:r>
      <w:r w:rsidR="00D24B23" w:rsidRPr="0016058F">
        <w:rPr>
          <w:b/>
          <w:bCs/>
        </w:rPr>
        <w:t>description</w:t>
      </w:r>
      <w:r w:rsidR="00D24B23">
        <w:t xml:space="preserve">, </w:t>
      </w:r>
      <w:r w:rsidR="00D24B23" w:rsidRPr="0016058F">
        <w:rPr>
          <w:b/>
          <w:bCs/>
        </w:rPr>
        <w:t>statistics</w:t>
      </w:r>
      <w:r w:rsidR="00D24B23">
        <w:t xml:space="preserve">, author </w:t>
      </w:r>
      <w:r w:rsidR="00D24B23" w:rsidRPr="0016058F">
        <w:rPr>
          <w:b/>
          <w:bCs/>
        </w:rPr>
        <w:t>information</w:t>
      </w:r>
      <w:r w:rsidRPr="006E239D">
        <w:t>,</w:t>
      </w:r>
      <w:r w:rsidR="00D24B23">
        <w:t xml:space="preserve"> and</w:t>
      </w:r>
      <w:r>
        <w:t xml:space="preserve"> a</w:t>
      </w:r>
      <w:r w:rsidR="00D24B23">
        <w:t xml:space="preserve"> </w:t>
      </w:r>
      <w:r w:rsidR="00D24B23" w:rsidRPr="0016058F">
        <w:rPr>
          <w:b/>
          <w:bCs/>
        </w:rPr>
        <w:t>start</w:t>
      </w:r>
      <w:r w:rsidR="00D24B23">
        <w:t xml:space="preserve"> button. </w:t>
      </w:r>
      <w:r w:rsidR="00A30F2C">
        <w:t xml:space="preserve">All </w:t>
      </w:r>
      <w:r w:rsidR="00A30F2C" w:rsidRPr="0016058F">
        <w:rPr>
          <w:b/>
          <w:bCs/>
        </w:rPr>
        <w:t>visitors</w:t>
      </w:r>
      <w:r w:rsidR="00A30F2C">
        <w:t xml:space="preserve"> (Guest</w:t>
      </w:r>
      <w:r>
        <w:t>s</w:t>
      </w:r>
      <w:r w:rsidR="00A30F2C">
        <w:t xml:space="preserve"> or Users) can view the </w:t>
      </w:r>
      <w:r w:rsidR="00A30F2C" w:rsidRPr="0016058F">
        <w:rPr>
          <w:b/>
          <w:bCs/>
        </w:rPr>
        <w:t>details</w:t>
      </w:r>
      <w:r w:rsidR="00A30F2C">
        <w:t xml:space="preserve">. But only </w:t>
      </w:r>
      <w:r w:rsidR="00A30F2C" w:rsidRPr="0016058F">
        <w:rPr>
          <w:b/>
          <w:bCs/>
        </w:rPr>
        <w:t>Users</w:t>
      </w:r>
      <w:r w:rsidR="00A30F2C">
        <w:t xml:space="preserve"> can </w:t>
      </w:r>
      <w:r w:rsidR="00A30F2C" w:rsidRPr="0016058F">
        <w:rPr>
          <w:b/>
          <w:bCs/>
        </w:rPr>
        <w:t>solve</w:t>
      </w:r>
      <w:r w:rsidR="00A30F2C">
        <w:t xml:space="preserve"> quizzes.</w:t>
      </w:r>
    </w:p>
    <w:p w14:paraId="746DA92D" w14:textId="0D3182AF" w:rsidR="006E239D" w:rsidRDefault="005571CB" w:rsidP="006E239D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2FA29F0" wp14:editId="3E196860">
            <wp:extent cx="6626225" cy="3527425"/>
            <wp:effectExtent l="19050" t="19050" r="22225" b="15875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27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6F33B7" w14:textId="231798AC" w:rsidR="006E239D" w:rsidRDefault="006E239D" w:rsidP="006E239D">
      <w:pPr>
        <w:rPr>
          <w:lang w:val="bg-BG"/>
        </w:rPr>
      </w:pPr>
    </w:p>
    <w:p w14:paraId="5B48D33A" w14:textId="13DC429F" w:rsidR="006E239D" w:rsidRDefault="006E239D" w:rsidP="006E239D">
      <w:pPr>
        <w:rPr>
          <w:lang w:val="bg-BG"/>
        </w:rPr>
      </w:pPr>
    </w:p>
    <w:p w14:paraId="03F48C7B" w14:textId="57BDFF6F" w:rsidR="006E239D" w:rsidRDefault="006E239D" w:rsidP="006E239D">
      <w:pPr>
        <w:rPr>
          <w:lang w:val="bg-BG"/>
        </w:rPr>
      </w:pPr>
    </w:p>
    <w:p w14:paraId="2EFD1A5F" w14:textId="3EE96835" w:rsidR="006E239D" w:rsidRDefault="006E239D" w:rsidP="006E239D">
      <w:pPr>
        <w:rPr>
          <w:lang w:val="bg-BG"/>
        </w:rPr>
      </w:pPr>
    </w:p>
    <w:p w14:paraId="1B4F8DDA" w14:textId="56019A71" w:rsidR="006E239D" w:rsidRDefault="006E239D" w:rsidP="006E239D">
      <w:pPr>
        <w:rPr>
          <w:lang w:val="bg-BG"/>
        </w:rPr>
      </w:pPr>
    </w:p>
    <w:p w14:paraId="168ECE60" w14:textId="7F8FECDF" w:rsidR="006E239D" w:rsidRDefault="006E239D" w:rsidP="006E239D">
      <w:pPr>
        <w:rPr>
          <w:lang w:val="bg-BG"/>
        </w:rPr>
      </w:pPr>
    </w:p>
    <w:p w14:paraId="4F7F2976" w14:textId="5C6676D9" w:rsidR="006E239D" w:rsidRDefault="006E239D" w:rsidP="006E239D">
      <w:pPr>
        <w:rPr>
          <w:lang w:val="bg-BG"/>
        </w:rPr>
      </w:pPr>
    </w:p>
    <w:p w14:paraId="61EA3AA5" w14:textId="71D8C7A5" w:rsidR="006E239D" w:rsidRDefault="006E239D" w:rsidP="006E239D">
      <w:pPr>
        <w:rPr>
          <w:lang w:val="bg-BG"/>
        </w:rPr>
      </w:pPr>
    </w:p>
    <w:p w14:paraId="247000E0" w14:textId="77DE55A2" w:rsidR="006E239D" w:rsidRDefault="006E239D" w:rsidP="006E239D">
      <w:pPr>
        <w:rPr>
          <w:lang w:val="bg-BG"/>
        </w:rPr>
      </w:pPr>
    </w:p>
    <w:p w14:paraId="278813E6" w14:textId="2A7035B3" w:rsidR="006E239D" w:rsidRDefault="006E239D" w:rsidP="006E239D">
      <w:pPr>
        <w:rPr>
          <w:lang w:val="bg-BG"/>
        </w:rPr>
      </w:pPr>
    </w:p>
    <w:p w14:paraId="2DC8D105" w14:textId="0C07811D" w:rsidR="006E239D" w:rsidRDefault="006E239D" w:rsidP="006E239D">
      <w:pPr>
        <w:rPr>
          <w:lang w:val="bg-BG"/>
        </w:rPr>
      </w:pPr>
    </w:p>
    <w:p w14:paraId="16F0F647" w14:textId="3524B2DF" w:rsidR="006E239D" w:rsidRDefault="006E239D" w:rsidP="006E239D">
      <w:pPr>
        <w:rPr>
          <w:lang w:val="bg-BG"/>
        </w:rPr>
      </w:pPr>
    </w:p>
    <w:p w14:paraId="5BEEEDE0" w14:textId="7828948C" w:rsidR="006E239D" w:rsidRDefault="006E239D" w:rsidP="006E239D">
      <w:pPr>
        <w:rPr>
          <w:lang w:val="bg-BG"/>
        </w:rPr>
      </w:pPr>
    </w:p>
    <w:p w14:paraId="47D7A776" w14:textId="77777777" w:rsidR="006E239D" w:rsidRPr="006E239D" w:rsidRDefault="006E239D" w:rsidP="006E239D">
      <w:pPr>
        <w:rPr>
          <w:lang w:val="bg-BG"/>
        </w:rPr>
      </w:pPr>
    </w:p>
    <w:p w14:paraId="54752002" w14:textId="77777777" w:rsidR="006E239D" w:rsidRPr="006E239D" w:rsidRDefault="006E239D" w:rsidP="006E239D"/>
    <w:p w14:paraId="4BAFAF88" w14:textId="08F32F63" w:rsidR="00D4579E" w:rsidRDefault="00D4579E" w:rsidP="00D4579E">
      <w:pPr>
        <w:pStyle w:val="Heading3"/>
      </w:pPr>
      <w:r>
        <w:lastRenderedPageBreak/>
        <w:t>Quiz Contest Mode</w:t>
      </w:r>
    </w:p>
    <w:p w14:paraId="071438C9" w14:textId="3B62DD84" w:rsidR="00853F08" w:rsidRDefault="006E239D" w:rsidP="00853F08">
      <w:r w:rsidRPr="006E239D">
        <w:t>The</w:t>
      </w:r>
      <w:r>
        <w:rPr>
          <w:b/>
          <w:bCs/>
        </w:rPr>
        <w:t xml:space="preserve"> </w:t>
      </w:r>
      <w:r w:rsidR="005F6B5E" w:rsidRPr="005F6B5E">
        <w:rPr>
          <w:b/>
          <w:bCs/>
        </w:rPr>
        <w:t>Contest Mode</w:t>
      </w:r>
      <w:r w:rsidR="005F6B5E">
        <w:t xml:space="preserve"> page</w:t>
      </w:r>
      <w:r w:rsidR="005F6B5E">
        <w:rPr>
          <w:lang w:val="bg-BG"/>
        </w:rPr>
        <w:t xml:space="preserve"> </w:t>
      </w:r>
      <w:r w:rsidR="005F6B5E">
        <w:t>contain</w:t>
      </w:r>
      <w:r>
        <w:t>s</w:t>
      </w:r>
      <w:r w:rsidR="005F6B5E">
        <w:t xml:space="preserve"> </w:t>
      </w:r>
      <w:r w:rsidR="005F6B5E" w:rsidRPr="0016058F">
        <w:rPr>
          <w:b/>
          <w:bCs/>
        </w:rPr>
        <w:t>questions</w:t>
      </w:r>
      <w:r w:rsidR="005F6B5E">
        <w:t xml:space="preserve"> and their </w:t>
      </w:r>
      <w:r w:rsidR="005F6B5E" w:rsidRPr="0016058F">
        <w:rPr>
          <w:b/>
          <w:bCs/>
        </w:rPr>
        <w:t>answers</w:t>
      </w:r>
      <w:r w:rsidR="005F6B5E">
        <w:t>. Every question has</w:t>
      </w:r>
      <w:r w:rsidR="005F6B5E">
        <w:rPr>
          <w:lang w:val="bg-BG"/>
        </w:rPr>
        <w:t xml:space="preserve"> </w:t>
      </w:r>
      <w:r>
        <w:rPr>
          <w:lang w:val="bg-BG"/>
        </w:rPr>
        <w:t xml:space="preserve">a </w:t>
      </w:r>
      <w:r w:rsidR="005F6B5E">
        <w:t>separate view</w:t>
      </w:r>
      <w:r w:rsidR="00461916">
        <w:t xml:space="preserve"> and </w:t>
      </w:r>
      <w:r>
        <w:t xml:space="preserve">an </w:t>
      </w:r>
      <w:r w:rsidR="00461916">
        <w:t xml:space="preserve">opportunity for </w:t>
      </w:r>
      <w:r w:rsidR="00461916" w:rsidRPr="0016058F">
        <w:rPr>
          <w:b/>
          <w:bCs/>
        </w:rPr>
        <w:t>passage</w:t>
      </w:r>
      <w:r w:rsidR="00461916">
        <w:t xml:space="preserve"> from one question to another. There is a possibility to </w:t>
      </w:r>
      <w:r w:rsidR="00461916" w:rsidRPr="0016058F">
        <w:rPr>
          <w:b/>
          <w:bCs/>
        </w:rPr>
        <w:t>restart</w:t>
      </w:r>
      <w:r w:rsidR="00461916">
        <w:t xml:space="preserve"> the test at any moment.</w:t>
      </w:r>
    </w:p>
    <w:p w14:paraId="6FB44A77" w14:textId="4FC98106" w:rsidR="00AB1D23" w:rsidRPr="003E25A2" w:rsidRDefault="00AB1D23" w:rsidP="00853F08">
      <w:pPr>
        <w:rPr>
          <w:lang w:val="bg-BG"/>
        </w:rPr>
      </w:pPr>
      <w:r>
        <w:t xml:space="preserve">Only </w:t>
      </w:r>
      <w:r w:rsidRPr="0016058F">
        <w:rPr>
          <w:b/>
          <w:bCs/>
        </w:rPr>
        <w:t>registered</w:t>
      </w:r>
      <w:r>
        <w:t xml:space="preserve"> users can </w:t>
      </w:r>
      <w:r w:rsidRPr="0016058F">
        <w:rPr>
          <w:b/>
          <w:bCs/>
        </w:rPr>
        <w:t>solve</w:t>
      </w:r>
      <w:r>
        <w:t xml:space="preserve"> quizzes and view their </w:t>
      </w:r>
      <w:r w:rsidRPr="0016058F">
        <w:rPr>
          <w:b/>
          <w:bCs/>
        </w:rPr>
        <w:t>results</w:t>
      </w:r>
      <w:r>
        <w:t>.</w:t>
      </w:r>
    </w:p>
    <w:p w14:paraId="329414E1" w14:textId="0BE94028" w:rsidR="006E239D" w:rsidRDefault="005571CB" w:rsidP="006E239D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514CC9C" wp14:editId="61AC5604">
            <wp:extent cx="6444117" cy="3954780"/>
            <wp:effectExtent l="19050" t="19050" r="13970" b="2667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446766" cy="39564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4F02F2" w14:textId="5D64D1B9" w:rsidR="006E239D" w:rsidRDefault="006E239D" w:rsidP="006E239D">
      <w:pPr>
        <w:rPr>
          <w:lang w:val="bg-BG"/>
        </w:rPr>
      </w:pPr>
    </w:p>
    <w:p w14:paraId="7FCE89B5" w14:textId="3185ED59" w:rsidR="006E239D" w:rsidRDefault="006E239D" w:rsidP="006E239D">
      <w:pPr>
        <w:rPr>
          <w:lang w:val="bg-BG"/>
        </w:rPr>
      </w:pPr>
    </w:p>
    <w:p w14:paraId="79EF4E43" w14:textId="6C9A65DC" w:rsidR="006E239D" w:rsidRDefault="006E239D" w:rsidP="006E239D">
      <w:pPr>
        <w:rPr>
          <w:lang w:val="bg-BG"/>
        </w:rPr>
      </w:pPr>
    </w:p>
    <w:p w14:paraId="7A429D22" w14:textId="68931710" w:rsidR="006E239D" w:rsidRDefault="006E239D" w:rsidP="006E239D">
      <w:pPr>
        <w:rPr>
          <w:lang w:val="bg-BG"/>
        </w:rPr>
      </w:pPr>
    </w:p>
    <w:p w14:paraId="6DE8A870" w14:textId="1192B28C" w:rsidR="006E239D" w:rsidRDefault="006E239D" w:rsidP="006E239D">
      <w:pPr>
        <w:rPr>
          <w:lang w:val="bg-BG"/>
        </w:rPr>
      </w:pPr>
    </w:p>
    <w:p w14:paraId="43D86107" w14:textId="5F0F1DE9" w:rsidR="006E239D" w:rsidRDefault="006E239D" w:rsidP="006E239D">
      <w:pPr>
        <w:rPr>
          <w:lang w:val="bg-BG"/>
        </w:rPr>
      </w:pPr>
    </w:p>
    <w:p w14:paraId="61FB61B6" w14:textId="03E07CCE" w:rsidR="006E239D" w:rsidRDefault="006E239D" w:rsidP="006E239D">
      <w:pPr>
        <w:rPr>
          <w:lang w:val="bg-BG"/>
        </w:rPr>
      </w:pPr>
    </w:p>
    <w:p w14:paraId="56209DB6" w14:textId="3C4F35C5" w:rsidR="006E239D" w:rsidRDefault="006E239D" w:rsidP="006E239D">
      <w:pPr>
        <w:rPr>
          <w:lang w:val="bg-BG"/>
        </w:rPr>
      </w:pPr>
    </w:p>
    <w:p w14:paraId="45CE9A90" w14:textId="220C518B" w:rsidR="006E239D" w:rsidRDefault="006E239D" w:rsidP="006E239D">
      <w:pPr>
        <w:rPr>
          <w:lang w:val="bg-BG"/>
        </w:rPr>
      </w:pPr>
    </w:p>
    <w:p w14:paraId="4DA1030F" w14:textId="34FF2DD1" w:rsidR="006E239D" w:rsidRDefault="006E239D" w:rsidP="006E239D">
      <w:pPr>
        <w:rPr>
          <w:lang w:val="bg-BG"/>
        </w:rPr>
      </w:pPr>
    </w:p>
    <w:p w14:paraId="3C8D7CD3" w14:textId="1AFA7296" w:rsidR="006E239D" w:rsidRDefault="006E239D" w:rsidP="006E239D">
      <w:pPr>
        <w:rPr>
          <w:lang w:val="bg-BG"/>
        </w:rPr>
      </w:pPr>
    </w:p>
    <w:p w14:paraId="150AA65B" w14:textId="77777777" w:rsidR="006E239D" w:rsidRPr="006E239D" w:rsidRDefault="006E239D" w:rsidP="006E239D">
      <w:pPr>
        <w:rPr>
          <w:lang w:val="bg-BG"/>
        </w:rPr>
      </w:pPr>
    </w:p>
    <w:p w14:paraId="576DB987" w14:textId="77777777" w:rsidR="006E239D" w:rsidRPr="006E239D" w:rsidRDefault="006E239D" w:rsidP="006E239D"/>
    <w:p w14:paraId="3929EE45" w14:textId="37402339" w:rsidR="00D4579E" w:rsidRDefault="00D4579E" w:rsidP="00D4579E">
      <w:pPr>
        <w:pStyle w:val="Heading3"/>
      </w:pPr>
      <w:r>
        <w:lastRenderedPageBreak/>
        <w:t>Quiz Result</w:t>
      </w:r>
    </w:p>
    <w:p w14:paraId="78DDC81D" w14:textId="63545B85" w:rsidR="00B267E4" w:rsidRPr="00AB1D23" w:rsidRDefault="006E239D" w:rsidP="00B267E4">
      <w:pPr>
        <w:rPr>
          <w:lang w:val="bg-BG"/>
        </w:rPr>
      </w:pPr>
      <w:r w:rsidRPr="006E239D">
        <w:t>The</w:t>
      </w:r>
      <w:r>
        <w:rPr>
          <w:b/>
          <w:bCs/>
        </w:rPr>
        <w:t xml:space="preserve"> </w:t>
      </w:r>
      <w:r w:rsidR="00D4579E" w:rsidRPr="00B267E4">
        <w:rPr>
          <w:b/>
          <w:bCs/>
        </w:rPr>
        <w:t>Quiz Result</w:t>
      </w:r>
      <w:r w:rsidR="00D4579E" w:rsidRPr="00B267E4">
        <w:t xml:space="preserve"> </w:t>
      </w:r>
      <w:r w:rsidR="00B267E4" w:rsidRPr="00B267E4">
        <w:t>page contains</w:t>
      </w:r>
      <w:r w:rsidR="00B267E4">
        <w:t xml:space="preserve"> </w:t>
      </w:r>
      <w:r>
        <w:t xml:space="preserve">a </w:t>
      </w:r>
      <w:r w:rsidR="00B267E4" w:rsidRPr="0016058F">
        <w:rPr>
          <w:b/>
          <w:bCs/>
        </w:rPr>
        <w:t>summary</w:t>
      </w:r>
      <w:r w:rsidR="00B267E4">
        <w:t xml:space="preserve"> of </w:t>
      </w:r>
      <w:r>
        <w:t xml:space="preserve">the </w:t>
      </w:r>
      <w:r w:rsidR="00B267E4">
        <w:t xml:space="preserve">result and </w:t>
      </w:r>
      <w:r>
        <w:t xml:space="preserve">an </w:t>
      </w:r>
      <w:r w:rsidR="00B267E4">
        <w:t xml:space="preserve">opportunity to review the </w:t>
      </w:r>
      <w:r w:rsidR="00B267E4" w:rsidRPr="0016058F">
        <w:rPr>
          <w:b/>
          <w:bCs/>
        </w:rPr>
        <w:t>wrong</w:t>
      </w:r>
      <w:r w:rsidR="00B267E4">
        <w:t xml:space="preserve"> questions.</w:t>
      </w:r>
    </w:p>
    <w:p w14:paraId="74E41F99" w14:textId="4E5CD368" w:rsidR="00D12DE4" w:rsidRDefault="005571CB" w:rsidP="001565A3">
      <w:pPr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FEC7E35" wp14:editId="38AE0F30">
            <wp:extent cx="6339840" cy="3837320"/>
            <wp:effectExtent l="19050" t="19050" r="22860" b="10795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353629" cy="38456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272E99" w14:textId="12776072" w:rsidR="005571CB" w:rsidRPr="00D12DE4" w:rsidRDefault="005571CB" w:rsidP="00D12DE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8BBC105" wp14:editId="13537383">
            <wp:extent cx="6522720" cy="4202419"/>
            <wp:effectExtent l="19050" t="19050" r="11430" b="2730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524393" cy="42034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A47D39" w14:textId="28078B3C" w:rsidR="00D4579E" w:rsidRDefault="00D4579E" w:rsidP="00D4579E">
      <w:pPr>
        <w:pStyle w:val="Heading3"/>
      </w:pPr>
      <w:r>
        <w:lastRenderedPageBreak/>
        <w:t>Profile Page</w:t>
      </w:r>
    </w:p>
    <w:p w14:paraId="44754EB2" w14:textId="28714DA9" w:rsidR="00D4579E" w:rsidRPr="001565A3" w:rsidRDefault="006E239D" w:rsidP="001565A3">
      <w:pPr>
        <w:rPr>
          <w:lang w:val="bg-BG"/>
        </w:rPr>
      </w:pPr>
      <w:r w:rsidRPr="006E239D">
        <w:t>The</w:t>
      </w:r>
      <w:r>
        <w:rPr>
          <w:b/>
          <w:bCs/>
        </w:rPr>
        <w:t xml:space="preserve"> </w:t>
      </w:r>
      <w:r w:rsidR="00D4579E" w:rsidRPr="001565A3">
        <w:rPr>
          <w:b/>
          <w:bCs/>
        </w:rPr>
        <w:t xml:space="preserve">Profile </w:t>
      </w:r>
      <w:r w:rsidR="001565A3">
        <w:t>p</w:t>
      </w:r>
      <w:r w:rsidR="00D4579E" w:rsidRPr="001565A3">
        <w:t>age</w:t>
      </w:r>
      <w:r w:rsidR="00D4579E">
        <w:t xml:space="preserve"> </w:t>
      </w:r>
      <w:r w:rsidR="001565A3">
        <w:t>hold</w:t>
      </w:r>
      <w:r>
        <w:t xml:space="preserve">s </w:t>
      </w:r>
      <w:r w:rsidR="001565A3" w:rsidRPr="0016058F">
        <w:rPr>
          <w:b/>
          <w:bCs/>
        </w:rPr>
        <w:t>information</w:t>
      </w:r>
      <w:r w:rsidR="001565A3">
        <w:t xml:space="preserve"> for</w:t>
      </w:r>
      <w:r w:rsidR="001565A3">
        <w:rPr>
          <w:lang w:val="bg-BG"/>
        </w:rPr>
        <w:t xml:space="preserve"> </w:t>
      </w:r>
      <w:r w:rsidR="001565A3">
        <w:t>all created and solved quizzes.</w:t>
      </w:r>
      <w:r w:rsidR="00711B5B">
        <w:t xml:space="preserve"> All </w:t>
      </w:r>
      <w:r w:rsidR="00711B5B" w:rsidRPr="00711B5B">
        <w:rPr>
          <w:b/>
          <w:bCs/>
        </w:rPr>
        <w:t>visitors</w:t>
      </w:r>
      <w:r w:rsidR="00711B5B">
        <w:t xml:space="preserve"> (Guest</w:t>
      </w:r>
      <w:r>
        <w:t>s</w:t>
      </w:r>
      <w:r w:rsidR="00711B5B">
        <w:t xml:space="preserve"> or Users) can view creators</w:t>
      </w:r>
      <w:r>
        <w:t>'</w:t>
      </w:r>
      <w:r w:rsidR="00711B5B">
        <w:t xml:space="preserve"> </w:t>
      </w:r>
      <w:r w:rsidR="00711B5B" w:rsidRPr="0016058F">
        <w:rPr>
          <w:b/>
          <w:bCs/>
        </w:rPr>
        <w:t>profile</w:t>
      </w:r>
      <w:r w:rsidR="00711B5B">
        <w:t xml:space="preserve"> pages.</w:t>
      </w:r>
    </w:p>
    <w:p w14:paraId="5F1398AF" w14:textId="740B2090" w:rsidR="005571CB" w:rsidRDefault="005571CB" w:rsidP="005571CB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3E0A2AB" wp14:editId="41F51FC5">
            <wp:extent cx="6626225" cy="3303270"/>
            <wp:effectExtent l="19050" t="19050" r="22225" b="1143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3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2F59FD" w14:textId="19AB642D" w:rsidR="006E239D" w:rsidRDefault="005571CB" w:rsidP="006E239D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1CAEEA7" wp14:editId="4A3DF2E4">
            <wp:extent cx="6626225" cy="3471545"/>
            <wp:effectExtent l="19050" t="19050" r="22225" b="1460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715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2ED5C8" w14:textId="16CEE68F" w:rsidR="006E239D" w:rsidRDefault="006E239D" w:rsidP="006E239D">
      <w:pPr>
        <w:rPr>
          <w:lang w:val="bg-BG"/>
        </w:rPr>
      </w:pPr>
    </w:p>
    <w:p w14:paraId="1A6FB86B" w14:textId="77777777" w:rsidR="006E239D" w:rsidRPr="006E239D" w:rsidRDefault="006E239D" w:rsidP="006E239D">
      <w:pPr>
        <w:rPr>
          <w:lang w:val="bg-BG"/>
        </w:rPr>
      </w:pPr>
    </w:p>
    <w:p w14:paraId="7CAF3BF3" w14:textId="77777777" w:rsidR="006E239D" w:rsidRPr="006E239D" w:rsidRDefault="006E239D" w:rsidP="006E239D"/>
    <w:p w14:paraId="777DEDD5" w14:textId="1DBD032B" w:rsidR="00D4579E" w:rsidRDefault="00D4579E" w:rsidP="00D4579E">
      <w:pPr>
        <w:pStyle w:val="Heading3"/>
      </w:pPr>
      <w:r>
        <w:lastRenderedPageBreak/>
        <w:t>Quiz Editor</w:t>
      </w:r>
    </w:p>
    <w:p w14:paraId="0155195F" w14:textId="65BCC7B6" w:rsidR="0091604A" w:rsidRPr="00532DE4" w:rsidRDefault="006E239D" w:rsidP="00532DE4">
      <w:pPr>
        <w:rPr>
          <w:lang w:val="bg-BG"/>
        </w:rPr>
      </w:pPr>
      <w:r w:rsidRPr="006E239D">
        <w:t>The</w:t>
      </w:r>
      <w:r>
        <w:rPr>
          <w:b/>
          <w:bCs/>
        </w:rPr>
        <w:t xml:space="preserve"> </w:t>
      </w:r>
      <w:r w:rsidR="00D4579E" w:rsidRPr="00532DE4">
        <w:rPr>
          <w:b/>
          <w:bCs/>
        </w:rPr>
        <w:t xml:space="preserve">Quiz Editor </w:t>
      </w:r>
      <w:r w:rsidR="00532DE4">
        <w:t xml:space="preserve">page is </w:t>
      </w:r>
      <w:r>
        <w:t xml:space="preserve">an </w:t>
      </w:r>
      <w:r w:rsidR="00532DE4">
        <w:t>integrated editor for tests, questions</w:t>
      </w:r>
      <w:r>
        <w:t>,</w:t>
      </w:r>
      <w:r w:rsidR="00532DE4">
        <w:t xml:space="preserve"> and answers. Only</w:t>
      </w:r>
      <w:r w:rsidR="00532DE4">
        <w:rPr>
          <w:lang w:val="bg-BG"/>
        </w:rPr>
        <w:t xml:space="preserve"> </w:t>
      </w:r>
      <w:r>
        <w:rPr>
          <w:lang w:val="bg-BG"/>
        </w:rPr>
        <w:t xml:space="preserve">the </w:t>
      </w:r>
      <w:r w:rsidR="00532DE4">
        <w:t xml:space="preserve">quiz' </w:t>
      </w:r>
      <w:r w:rsidR="00532DE4" w:rsidRPr="0016058F">
        <w:rPr>
          <w:b/>
          <w:bCs/>
        </w:rPr>
        <w:t>creator</w:t>
      </w:r>
      <w:r w:rsidR="00532DE4">
        <w:t xml:space="preserve"> has access to this page and has </w:t>
      </w:r>
      <w:r>
        <w:t xml:space="preserve">the </w:t>
      </w:r>
      <w:r w:rsidR="00532DE4">
        <w:t xml:space="preserve">opportunity to </w:t>
      </w:r>
      <w:r w:rsidR="00532DE4" w:rsidRPr="0016058F">
        <w:rPr>
          <w:b/>
          <w:bCs/>
        </w:rPr>
        <w:t>edit</w:t>
      </w:r>
      <w:r w:rsidR="00532DE4">
        <w:t xml:space="preserve"> and </w:t>
      </w:r>
      <w:r w:rsidR="00532DE4" w:rsidRPr="0016058F">
        <w:rPr>
          <w:b/>
          <w:bCs/>
        </w:rPr>
        <w:t>delete</w:t>
      </w:r>
      <w:r w:rsidR="00532DE4">
        <w:t xml:space="preserve"> questions.</w:t>
      </w:r>
    </w:p>
    <w:p w14:paraId="6375F8E2" w14:textId="3EA4E095" w:rsidR="005571CB" w:rsidRPr="005571CB" w:rsidRDefault="005571CB" w:rsidP="005571CB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6487C22" wp14:editId="1297CC76">
            <wp:extent cx="6626225" cy="1778000"/>
            <wp:effectExtent l="19050" t="19050" r="22225" b="1270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78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C1C806" w14:textId="4262FA4F" w:rsidR="005571CB" w:rsidRDefault="005571CB" w:rsidP="005571CB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2A29B11" wp14:editId="1282A5F8">
            <wp:extent cx="6626225" cy="3602990"/>
            <wp:effectExtent l="19050" t="19050" r="22225" b="1651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029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DF892F" w14:textId="759D4723" w:rsidR="0091604A" w:rsidRPr="001565A3" w:rsidRDefault="005571CB" w:rsidP="001760B0">
      <w:pPr>
        <w:rPr>
          <w:lang w:val="bg-BG"/>
        </w:rPr>
      </w:pPr>
      <w:bookmarkStart w:id="0" w:name="_GoBack"/>
      <w:r>
        <w:rPr>
          <w:noProof/>
          <w:lang w:val="bg-BG" w:eastAsia="bg-BG"/>
        </w:rPr>
        <w:drawing>
          <wp:inline distT="0" distB="0" distL="0" distR="0" wp14:anchorId="0C4A8877" wp14:editId="7956A1D0">
            <wp:extent cx="6626225" cy="2558415"/>
            <wp:effectExtent l="19050" t="19050" r="22225" b="13335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584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bookmarkEnd w:id="0"/>
    </w:p>
    <w:sectPr w:rsidR="0091604A" w:rsidRPr="001565A3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8D2A17" w14:textId="77777777" w:rsidR="00A16EA5" w:rsidRDefault="00A16EA5" w:rsidP="008068A2">
      <w:pPr>
        <w:spacing w:after="0" w:line="240" w:lineRule="auto"/>
      </w:pPr>
      <w:r>
        <w:separator/>
      </w:r>
    </w:p>
  </w:endnote>
  <w:endnote w:type="continuationSeparator" w:id="0">
    <w:p w14:paraId="72373BD2" w14:textId="77777777" w:rsidR="00A16EA5" w:rsidRDefault="00A16EA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0B7A53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2252C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2252C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0B7A53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2252C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2252C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392019" w14:textId="77777777" w:rsidR="00A16EA5" w:rsidRDefault="00A16EA5" w:rsidP="008068A2">
      <w:pPr>
        <w:spacing w:after="0" w:line="240" w:lineRule="auto"/>
      </w:pPr>
      <w:r>
        <w:separator/>
      </w:r>
    </w:p>
  </w:footnote>
  <w:footnote w:type="continuationSeparator" w:id="0">
    <w:p w14:paraId="08F1B912" w14:textId="77777777" w:rsidR="00A16EA5" w:rsidRDefault="00A16EA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E17A33"/>
    <w:multiLevelType w:val="hybridMultilevel"/>
    <w:tmpl w:val="21A644D4"/>
    <w:lvl w:ilvl="0" w:tplc="0409000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AA0D52"/>
    <w:multiLevelType w:val="hybridMultilevel"/>
    <w:tmpl w:val="52563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A23D52"/>
    <w:multiLevelType w:val="hybridMultilevel"/>
    <w:tmpl w:val="61FA1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23786A"/>
    <w:multiLevelType w:val="hybridMultilevel"/>
    <w:tmpl w:val="0B2CFE3E"/>
    <w:lvl w:ilvl="0" w:tplc="51A69E8C">
      <w:numFmt w:val="bullet"/>
      <w:lvlText w:val="-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E16E11"/>
    <w:multiLevelType w:val="hybridMultilevel"/>
    <w:tmpl w:val="C9D81E14"/>
    <w:lvl w:ilvl="0" w:tplc="256A9BC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78E3DED"/>
    <w:multiLevelType w:val="hybridMultilevel"/>
    <w:tmpl w:val="B79E9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E47F56"/>
    <w:multiLevelType w:val="hybridMultilevel"/>
    <w:tmpl w:val="8F762DB0"/>
    <w:lvl w:ilvl="0" w:tplc="51A69E8C">
      <w:numFmt w:val="bullet"/>
      <w:lvlText w:val="-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1E7683"/>
    <w:multiLevelType w:val="hybridMultilevel"/>
    <w:tmpl w:val="9B964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7"/>
  </w:num>
  <w:num w:numId="3">
    <w:abstractNumId w:val="13"/>
  </w:num>
  <w:num w:numId="4">
    <w:abstractNumId w:val="32"/>
  </w:num>
  <w:num w:numId="5">
    <w:abstractNumId w:val="33"/>
  </w:num>
  <w:num w:numId="6">
    <w:abstractNumId w:val="37"/>
  </w:num>
  <w:num w:numId="7">
    <w:abstractNumId w:val="7"/>
  </w:num>
  <w:num w:numId="8">
    <w:abstractNumId w:val="11"/>
  </w:num>
  <w:num w:numId="9">
    <w:abstractNumId w:val="30"/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4"/>
  </w:num>
  <w:num w:numId="13">
    <w:abstractNumId w:val="4"/>
  </w:num>
  <w:num w:numId="14">
    <w:abstractNumId w:val="36"/>
  </w:num>
  <w:num w:numId="15">
    <w:abstractNumId w:val="14"/>
  </w:num>
  <w:num w:numId="16">
    <w:abstractNumId w:val="41"/>
  </w:num>
  <w:num w:numId="17">
    <w:abstractNumId w:val="31"/>
  </w:num>
  <w:num w:numId="18">
    <w:abstractNumId w:val="46"/>
  </w:num>
  <w:num w:numId="19">
    <w:abstractNumId w:val="38"/>
  </w:num>
  <w:num w:numId="20">
    <w:abstractNumId w:val="23"/>
  </w:num>
  <w:num w:numId="21">
    <w:abstractNumId w:val="35"/>
  </w:num>
  <w:num w:numId="22">
    <w:abstractNumId w:val="16"/>
  </w:num>
  <w:num w:numId="23">
    <w:abstractNumId w:val="19"/>
  </w:num>
  <w:num w:numId="24">
    <w:abstractNumId w:val="5"/>
  </w:num>
  <w:num w:numId="25">
    <w:abstractNumId w:val="10"/>
  </w:num>
  <w:num w:numId="26">
    <w:abstractNumId w:val="21"/>
  </w:num>
  <w:num w:numId="27">
    <w:abstractNumId w:val="40"/>
  </w:num>
  <w:num w:numId="28">
    <w:abstractNumId w:val="22"/>
  </w:num>
  <w:num w:numId="29">
    <w:abstractNumId w:val="45"/>
  </w:num>
  <w:num w:numId="30">
    <w:abstractNumId w:val="25"/>
  </w:num>
  <w:num w:numId="31">
    <w:abstractNumId w:val="15"/>
  </w:num>
  <w:num w:numId="32">
    <w:abstractNumId w:val="39"/>
  </w:num>
  <w:num w:numId="33">
    <w:abstractNumId w:val="42"/>
  </w:num>
  <w:num w:numId="34">
    <w:abstractNumId w:val="29"/>
  </w:num>
  <w:num w:numId="35">
    <w:abstractNumId w:val="44"/>
  </w:num>
  <w:num w:numId="36">
    <w:abstractNumId w:val="9"/>
  </w:num>
  <w:num w:numId="37">
    <w:abstractNumId w:val="26"/>
  </w:num>
  <w:num w:numId="38">
    <w:abstractNumId w:val="18"/>
  </w:num>
  <w:num w:numId="39">
    <w:abstractNumId w:val="34"/>
  </w:num>
  <w:num w:numId="40">
    <w:abstractNumId w:val="28"/>
  </w:num>
  <w:num w:numId="41">
    <w:abstractNumId w:val="1"/>
  </w:num>
  <w:num w:numId="42">
    <w:abstractNumId w:val="12"/>
  </w:num>
  <w:num w:numId="43">
    <w:abstractNumId w:val="20"/>
  </w:num>
  <w:num w:numId="44">
    <w:abstractNumId w:val="8"/>
  </w:num>
  <w:num w:numId="45">
    <w:abstractNumId w:val="43"/>
  </w:num>
  <w:num w:numId="46">
    <w:abstractNumId w:val="3"/>
  </w:num>
  <w:num w:numId="47">
    <w:abstractNumId w:val="6"/>
  </w:num>
  <w:num w:numId="48">
    <w:abstractNumId w:val="27"/>
  </w:num>
  <w:num w:numId="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NTQ1MjcxNTA3MzBU0lEKTi0uzszPAykwqgUAnOFg/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6EA2"/>
    <w:rsid w:val="000706D6"/>
    <w:rsid w:val="0008559D"/>
    <w:rsid w:val="00086727"/>
    <w:rsid w:val="00091CB6"/>
    <w:rsid w:val="0009209B"/>
    <w:rsid w:val="000A6794"/>
    <w:rsid w:val="000B39E6"/>
    <w:rsid w:val="000B5226"/>
    <w:rsid w:val="000B56F0"/>
    <w:rsid w:val="000C5361"/>
    <w:rsid w:val="00103906"/>
    <w:rsid w:val="001275B9"/>
    <w:rsid w:val="00142C75"/>
    <w:rsid w:val="001449E8"/>
    <w:rsid w:val="00151AE8"/>
    <w:rsid w:val="00152463"/>
    <w:rsid w:val="001565A3"/>
    <w:rsid w:val="0016058F"/>
    <w:rsid w:val="001619DF"/>
    <w:rsid w:val="00164CDC"/>
    <w:rsid w:val="00167CF1"/>
    <w:rsid w:val="00171021"/>
    <w:rsid w:val="001723D1"/>
    <w:rsid w:val="00175E1D"/>
    <w:rsid w:val="001760B0"/>
    <w:rsid w:val="001837BD"/>
    <w:rsid w:val="00183A2C"/>
    <w:rsid w:val="00185657"/>
    <w:rsid w:val="001A14E2"/>
    <w:rsid w:val="001A28FC"/>
    <w:rsid w:val="001A6728"/>
    <w:rsid w:val="001B7060"/>
    <w:rsid w:val="001C1FCD"/>
    <w:rsid w:val="001D2464"/>
    <w:rsid w:val="001D50AE"/>
    <w:rsid w:val="001E1161"/>
    <w:rsid w:val="001E3FEF"/>
    <w:rsid w:val="00202683"/>
    <w:rsid w:val="00203FE9"/>
    <w:rsid w:val="00215FCE"/>
    <w:rsid w:val="002233A2"/>
    <w:rsid w:val="002326A7"/>
    <w:rsid w:val="00232E7D"/>
    <w:rsid w:val="00264287"/>
    <w:rsid w:val="0026589D"/>
    <w:rsid w:val="002664E1"/>
    <w:rsid w:val="002674C4"/>
    <w:rsid w:val="002819B5"/>
    <w:rsid w:val="002836D1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B6B75"/>
    <w:rsid w:val="003D26BC"/>
    <w:rsid w:val="003E1013"/>
    <w:rsid w:val="003E167F"/>
    <w:rsid w:val="003E25A2"/>
    <w:rsid w:val="003E2A3C"/>
    <w:rsid w:val="003E2F33"/>
    <w:rsid w:val="003E6BFB"/>
    <w:rsid w:val="003F1864"/>
    <w:rsid w:val="0041081C"/>
    <w:rsid w:val="004311CA"/>
    <w:rsid w:val="0045316B"/>
    <w:rsid w:val="00461916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17F9"/>
    <w:rsid w:val="0050017E"/>
    <w:rsid w:val="00501D25"/>
    <w:rsid w:val="00503820"/>
    <w:rsid w:val="005054C7"/>
    <w:rsid w:val="00507F81"/>
    <w:rsid w:val="005172E9"/>
    <w:rsid w:val="00517B12"/>
    <w:rsid w:val="00524789"/>
    <w:rsid w:val="00527BE8"/>
    <w:rsid w:val="00532DE4"/>
    <w:rsid w:val="005368A9"/>
    <w:rsid w:val="005439C9"/>
    <w:rsid w:val="00553CCB"/>
    <w:rsid w:val="005571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1D5"/>
    <w:rsid w:val="005C6A24"/>
    <w:rsid w:val="005D3A2A"/>
    <w:rsid w:val="005E04CE"/>
    <w:rsid w:val="005E6CC9"/>
    <w:rsid w:val="005F6B5E"/>
    <w:rsid w:val="00600083"/>
    <w:rsid w:val="00604363"/>
    <w:rsid w:val="00607769"/>
    <w:rsid w:val="006138A9"/>
    <w:rsid w:val="00622D2A"/>
    <w:rsid w:val="00624212"/>
    <w:rsid w:val="006242A9"/>
    <w:rsid w:val="0062476D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6C5F"/>
    <w:rsid w:val="006B1867"/>
    <w:rsid w:val="006C67B7"/>
    <w:rsid w:val="006D239A"/>
    <w:rsid w:val="006E1302"/>
    <w:rsid w:val="006E2245"/>
    <w:rsid w:val="006E239D"/>
    <w:rsid w:val="006E55B4"/>
    <w:rsid w:val="006E7E50"/>
    <w:rsid w:val="00704432"/>
    <w:rsid w:val="00704D12"/>
    <w:rsid w:val="007051DF"/>
    <w:rsid w:val="00711B5B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6874"/>
    <w:rsid w:val="007D742F"/>
    <w:rsid w:val="007E0960"/>
    <w:rsid w:val="007E376C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0E48"/>
    <w:rsid w:val="00827BAB"/>
    <w:rsid w:val="0083078A"/>
    <w:rsid w:val="00836CA4"/>
    <w:rsid w:val="0085184F"/>
    <w:rsid w:val="00853F08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C1C"/>
    <w:rsid w:val="00912BC6"/>
    <w:rsid w:val="0091604A"/>
    <w:rsid w:val="0092145D"/>
    <w:rsid w:val="009254B7"/>
    <w:rsid w:val="00930CEE"/>
    <w:rsid w:val="00941FFF"/>
    <w:rsid w:val="00955691"/>
    <w:rsid w:val="00961157"/>
    <w:rsid w:val="00965C5B"/>
    <w:rsid w:val="0096684B"/>
    <w:rsid w:val="00966A8B"/>
    <w:rsid w:val="00972C7F"/>
    <w:rsid w:val="00976E46"/>
    <w:rsid w:val="009B4FB4"/>
    <w:rsid w:val="009C0C39"/>
    <w:rsid w:val="009C7D48"/>
    <w:rsid w:val="009D1805"/>
    <w:rsid w:val="009D6F70"/>
    <w:rsid w:val="009E1A09"/>
    <w:rsid w:val="00A02545"/>
    <w:rsid w:val="00A025E6"/>
    <w:rsid w:val="00A05555"/>
    <w:rsid w:val="00A06D89"/>
    <w:rsid w:val="00A16EA5"/>
    <w:rsid w:val="00A30F2C"/>
    <w:rsid w:val="00A35790"/>
    <w:rsid w:val="00A45A89"/>
    <w:rsid w:val="00A47F12"/>
    <w:rsid w:val="00A66DE2"/>
    <w:rsid w:val="00A70227"/>
    <w:rsid w:val="00A82CB1"/>
    <w:rsid w:val="00A847D3"/>
    <w:rsid w:val="00AA3772"/>
    <w:rsid w:val="00AB106E"/>
    <w:rsid w:val="00AB1D23"/>
    <w:rsid w:val="00AB2224"/>
    <w:rsid w:val="00AB731E"/>
    <w:rsid w:val="00AC36D6"/>
    <w:rsid w:val="00AC60FE"/>
    <w:rsid w:val="00AC77AD"/>
    <w:rsid w:val="00AD3214"/>
    <w:rsid w:val="00AE05D3"/>
    <w:rsid w:val="00AE355A"/>
    <w:rsid w:val="00AF1F9F"/>
    <w:rsid w:val="00B148DD"/>
    <w:rsid w:val="00B2252C"/>
    <w:rsid w:val="00B2472A"/>
    <w:rsid w:val="00B267E4"/>
    <w:rsid w:val="00B470F6"/>
    <w:rsid w:val="00B567F6"/>
    <w:rsid w:val="00B56DF3"/>
    <w:rsid w:val="00B57A5C"/>
    <w:rsid w:val="00B6185B"/>
    <w:rsid w:val="00B638EB"/>
    <w:rsid w:val="00B63DED"/>
    <w:rsid w:val="00B753E7"/>
    <w:rsid w:val="00B86AF3"/>
    <w:rsid w:val="00B87960"/>
    <w:rsid w:val="00B9309B"/>
    <w:rsid w:val="00BA1F40"/>
    <w:rsid w:val="00BA4820"/>
    <w:rsid w:val="00BB05FA"/>
    <w:rsid w:val="00BB5B10"/>
    <w:rsid w:val="00BC56D6"/>
    <w:rsid w:val="00BC5FE4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661C"/>
    <w:rsid w:val="00C62A0F"/>
    <w:rsid w:val="00C82862"/>
    <w:rsid w:val="00C84E4D"/>
    <w:rsid w:val="00CA286B"/>
    <w:rsid w:val="00CA2FD0"/>
    <w:rsid w:val="00CB626D"/>
    <w:rsid w:val="00CD5181"/>
    <w:rsid w:val="00CD7485"/>
    <w:rsid w:val="00CE2360"/>
    <w:rsid w:val="00CE236C"/>
    <w:rsid w:val="00CF0047"/>
    <w:rsid w:val="00D12DE4"/>
    <w:rsid w:val="00D1448B"/>
    <w:rsid w:val="00D22895"/>
    <w:rsid w:val="00D24B23"/>
    <w:rsid w:val="00D3404A"/>
    <w:rsid w:val="00D4354E"/>
    <w:rsid w:val="00D43F69"/>
    <w:rsid w:val="00D4579E"/>
    <w:rsid w:val="00D50F79"/>
    <w:rsid w:val="00D73957"/>
    <w:rsid w:val="00D836B5"/>
    <w:rsid w:val="00D8395C"/>
    <w:rsid w:val="00D910AA"/>
    <w:rsid w:val="00DA028F"/>
    <w:rsid w:val="00DB3514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3383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51AD"/>
    <w:rsid w:val="00EB7421"/>
    <w:rsid w:val="00EC36F5"/>
    <w:rsid w:val="00EC5A4D"/>
    <w:rsid w:val="00EC6629"/>
    <w:rsid w:val="00ED0DEA"/>
    <w:rsid w:val="00ED73C4"/>
    <w:rsid w:val="00EE51AE"/>
    <w:rsid w:val="00EF7507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0E48"/>
    <w:pPr>
      <w:spacing w:before="80" w:after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B52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74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41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8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9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9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5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0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03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1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8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9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6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36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1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4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1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4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7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7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8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69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3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4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2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2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67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17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4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6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8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9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7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2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8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37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5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0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23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9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7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6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6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7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4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2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1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1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4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9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7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96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76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5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1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4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3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2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44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8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69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3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8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0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4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0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3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9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2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26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8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19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62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9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6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0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4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23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8/js-applications-october-2023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fontTable" Target="fontTable.xml"/><Relationship Id="rId10" Type="http://schemas.openxmlformats.org/officeDocument/2006/relationships/hyperlink" Target="https://www.back4app.com/docs/get-started/read-and-write-data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github.com/quiz-fever/quiz-fever.github.io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1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6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3.png"/><Relationship Id="rId25" Type="http://schemas.openxmlformats.org/officeDocument/2006/relationships/image" Target="media/image180.png"/><Relationship Id="rId33" Type="http://schemas.openxmlformats.org/officeDocument/2006/relationships/image" Target="media/image220.png"/><Relationship Id="rId38" Type="http://schemas.openxmlformats.org/officeDocument/2006/relationships/image" Target="media/image25.png"/><Relationship Id="rId2" Type="http://schemas.openxmlformats.org/officeDocument/2006/relationships/image" Target="media/image1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20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8.png"/><Relationship Id="rId11" Type="http://schemas.openxmlformats.org/officeDocument/2006/relationships/image" Target="media/image20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24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2.png"/><Relationship Id="rId23" Type="http://schemas.openxmlformats.org/officeDocument/2006/relationships/image" Target="media/image17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4.png"/><Relationship Id="rId31" Type="http://schemas.openxmlformats.org/officeDocument/2006/relationships/image" Target="media/image210.png"/><Relationship Id="rId4" Type="http://schemas.openxmlformats.org/officeDocument/2006/relationships/image" Target="media/image1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9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230.png"/><Relationship Id="rId8" Type="http://schemas.openxmlformats.org/officeDocument/2006/relationships/image" Target="media/image19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7140A3-16A4-41F5-ABE5-ADDEC7FFC3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3</TotalTime>
  <Pages>11</Pages>
  <Words>569</Words>
  <Characters>3244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Modular Applications</vt:lpstr>
      <vt:lpstr>Modular Applications</vt:lpstr>
    </vt:vector>
  </TitlesOfParts>
  <Company>SoftUni – https://softuni.org</Company>
  <LinksUpToDate>false</LinksUpToDate>
  <CharactersWithSpaces>3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ar Applications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44</cp:revision>
  <cp:lastPrinted>2023-05-04T06:06:00Z</cp:lastPrinted>
  <dcterms:created xsi:type="dcterms:W3CDTF">2019-11-12T12:29:00Z</dcterms:created>
  <dcterms:modified xsi:type="dcterms:W3CDTF">2023-09-25T09:50:00Z</dcterms:modified>
  <cp:category>computer programming; programming</cp:category>
</cp:coreProperties>
</file>